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4-Accent3"/>
        <w:tblW w:w="10201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1"/>
        <w:gridCol w:w="1842"/>
        <w:gridCol w:w="1134"/>
        <w:gridCol w:w="284"/>
        <w:gridCol w:w="1559"/>
        <w:gridCol w:w="425"/>
        <w:gridCol w:w="1418"/>
        <w:gridCol w:w="3118"/>
      </w:tblGrid>
      <w:tr w:rsidR="00E947C2" w:rsidRPr="00AC69E0" w14:paraId="2E9EF987" w14:textId="77777777" w:rsidTr="003423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tcBorders>
              <w:top w:val="none" w:sz="0" w:space="0" w:color="auto"/>
              <w:left w:val="none" w:sz="0" w:space="0" w:color="auto"/>
              <w:bottom w:val="single" w:sz="4" w:space="0" w:color="BFBFBF" w:themeColor="background1" w:themeShade="BF"/>
              <w:right w:val="none" w:sz="0" w:space="0" w:color="auto"/>
            </w:tcBorders>
            <w:shd w:val="clear" w:color="auto" w:fill="D9D9D9" w:themeFill="background1" w:themeFillShade="D9"/>
          </w:tcPr>
          <w:p w14:paraId="145F7F2F" w14:textId="38D4FD4C" w:rsidR="00E947C2" w:rsidRPr="00AC69E0" w:rsidRDefault="000D4EB2" w:rsidP="00BC1DC9">
            <w:pPr>
              <w:spacing w:after="0"/>
              <w:jc w:val="both"/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 w:rsidRPr="00AC69E0">
              <w:rPr>
                <w:rFonts w:ascii="Arial" w:eastAsia="Calibri" w:hAnsi="Arial" w:cs="Arial"/>
                <w:b w:val="0"/>
                <w:bCs w:val="0"/>
                <w:color w:val="auto"/>
                <w:sz w:val="20"/>
                <w:szCs w:val="20"/>
              </w:rPr>
              <w:t>The information completed below will be regarded as supplementary data, in conjunction with the reason</w:t>
            </w:r>
            <w:r w:rsidR="00BC1DC9" w:rsidRPr="009C6B6A">
              <w:rPr>
                <w:rFonts w:ascii="Arial" w:eastAsia="Calibri" w:hAnsi="Arial" w:cs="Arial"/>
                <w:b w:val="0"/>
                <w:bCs w:val="0"/>
                <w:color w:val="auto"/>
                <w:sz w:val="20"/>
                <w:szCs w:val="20"/>
              </w:rPr>
              <w:t>(</w:t>
            </w:r>
            <w:r w:rsidRPr="009C6B6A">
              <w:rPr>
                <w:rFonts w:ascii="Arial" w:eastAsia="Calibri" w:hAnsi="Arial" w:cs="Arial"/>
                <w:b w:val="0"/>
                <w:bCs w:val="0"/>
                <w:color w:val="auto"/>
                <w:sz w:val="20"/>
                <w:szCs w:val="20"/>
              </w:rPr>
              <w:t>s</w:t>
            </w:r>
            <w:r w:rsidR="00BC1DC9" w:rsidRPr="009C6B6A">
              <w:rPr>
                <w:rFonts w:ascii="Arial" w:eastAsia="Calibri" w:hAnsi="Arial" w:cs="Arial"/>
                <w:b w:val="0"/>
                <w:bCs w:val="0"/>
                <w:color w:val="auto"/>
                <w:sz w:val="20"/>
                <w:szCs w:val="20"/>
              </w:rPr>
              <w:t>)</w:t>
            </w:r>
            <w:r w:rsidRPr="00AC69E0">
              <w:rPr>
                <w:rFonts w:ascii="Arial" w:eastAsia="Calibri" w:hAnsi="Arial" w:cs="Arial"/>
                <w:b w:val="0"/>
                <w:bCs w:val="0"/>
                <w:color w:val="auto"/>
                <w:sz w:val="20"/>
                <w:szCs w:val="20"/>
              </w:rPr>
              <w:t xml:space="preserve"> the student has furnished for their academic underachievement. It will be collectively assessed with other academic and non-academic factors to ascertain the student's readiness to resume full-time studies at Stellenbosch University (SU), with a substantial likelihood of success. </w:t>
            </w:r>
            <w:r w:rsidR="00F459BE" w:rsidRPr="00F459BE">
              <w:rPr>
                <w:rFonts w:ascii="Arial" w:eastAsia="Calibri" w:hAnsi="Arial" w:cs="Arial"/>
                <w:b w:val="0"/>
                <w:bCs w:val="0"/>
                <w:color w:val="auto"/>
                <w:sz w:val="20"/>
                <w:szCs w:val="20"/>
              </w:rPr>
              <w:t>The University reserves the right to investigate the validity of a medical certificate and to make a final decision informed by the investigation.</w:t>
            </w:r>
            <w:r w:rsidR="00F459BE">
              <w:rPr>
                <w:rFonts w:ascii="Arial" w:eastAsia="Calibri" w:hAnsi="Arial" w:cs="Arial"/>
                <w:b w:val="0"/>
                <w:bCs w:val="0"/>
                <w:color w:val="auto"/>
                <w:sz w:val="20"/>
                <w:szCs w:val="20"/>
              </w:rPr>
              <w:t xml:space="preserve"> </w:t>
            </w:r>
            <w:r w:rsidRPr="00AC69E0">
              <w:rPr>
                <w:rFonts w:ascii="Arial" w:eastAsia="Calibri" w:hAnsi="Arial" w:cs="Arial"/>
                <w:b w:val="0"/>
                <w:bCs w:val="0"/>
                <w:color w:val="auto"/>
                <w:sz w:val="20"/>
                <w:szCs w:val="20"/>
              </w:rPr>
              <w:t>All information provided will be treated with the utmost confidentiality.</w:t>
            </w:r>
          </w:p>
        </w:tc>
      </w:tr>
      <w:tr w:rsidR="000D4EB2" w:rsidRPr="00AC69E0" w14:paraId="73056BDC" w14:textId="77777777" w:rsidTr="009F1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tcBorders>
              <w:left w:val="nil"/>
              <w:right w:val="nil"/>
            </w:tcBorders>
            <w:shd w:val="clear" w:color="auto" w:fill="FFFFFF" w:themeFill="background1"/>
          </w:tcPr>
          <w:p w14:paraId="11AB4868" w14:textId="77777777" w:rsidR="000D4EB2" w:rsidRPr="00AC69E0" w:rsidRDefault="000D4EB2" w:rsidP="00382DCA">
            <w:pPr>
              <w:spacing w:after="0"/>
              <w:rPr>
                <w:rFonts w:ascii="Arial" w:eastAsia="Calibri" w:hAnsi="Arial" w:cs="Arial"/>
                <w:bCs w:val="0"/>
                <w:sz w:val="20"/>
                <w:szCs w:val="20"/>
              </w:rPr>
            </w:pPr>
          </w:p>
        </w:tc>
      </w:tr>
      <w:tr w:rsidR="00F04C17" w:rsidRPr="00AC69E0" w14:paraId="22030CCD" w14:textId="77777777" w:rsidTr="0034238E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D9D9D9" w:themeFill="background1" w:themeFillShade="D9"/>
          </w:tcPr>
          <w:p w14:paraId="528A62F4" w14:textId="4CDAE896" w:rsidR="00F04C17" w:rsidRPr="00AC69E0" w:rsidRDefault="00F12A28" w:rsidP="00382DCA">
            <w:pPr>
              <w:spacing w:after="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Cs w:val="0"/>
                <w:sz w:val="20"/>
                <w:szCs w:val="20"/>
              </w:rPr>
              <w:t xml:space="preserve">PART A: STUDENT PERSONAL DETAILS </w:t>
            </w:r>
            <w:r w:rsidRPr="00273362">
              <w:rPr>
                <w:rFonts w:ascii="Arial" w:hAnsi="Arial" w:cs="Arial"/>
                <w:bCs w:val="0"/>
                <w:sz w:val="18"/>
                <w:szCs w:val="18"/>
              </w:rPr>
              <w:t xml:space="preserve">(TO BE COMPLETED BY THE STUDENT) </w:t>
            </w:r>
          </w:p>
        </w:tc>
      </w:tr>
      <w:tr w:rsidR="00AC69E0" w:rsidRPr="00AC69E0" w14:paraId="2850BDAC" w14:textId="77777777" w:rsidTr="003423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shd w:val="clear" w:color="auto" w:fill="FFFFFF" w:themeFill="background1"/>
            <w:vAlign w:val="center"/>
          </w:tcPr>
          <w:p w14:paraId="614BAB15" w14:textId="44BAF54A" w:rsidR="006B582B" w:rsidRPr="00AC69E0" w:rsidRDefault="006B582B" w:rsidP="00382DCA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>Student Name</w:t>
            </w:r>
          </w:p>
        </w:tc>
        <w:tc>
          <w:tcPr>
            <w:tcW w:w="7938" w:type="dxa"/>
            <w:gridSpan w:val="6"/>
            <w:shd w:val="clear" w:color="auto" w:fill="FFFFFF" w:themeFill="background1"/>
          </w:tcPr>
          <w:p w14:paraId="2EEF2AFB" w14:textId="77777777" w:rsidR="006B582B" w:rsidRPr="00AC69E0" w:rsidRDefault="006B582B" w:rsidP="00382DCA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76228" w:rsidRPr="00AC69E0" w14:paraId="6AAA1F99" w14:textId="77777777" w:rsidTr="0034238E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shd w:val="clear" w:color="auto" w:fill="FFFFFF" w:themeFill="background1"/>
            <w:vAlign w:val="center"/>
          </w:tcPr>
          <w:p w14:paraId="64A7B5A4" w14:textId="00BFDE37" w:rsidR="00BA1E4C" w:rsidRPr="00AC69E0" w:rsidRDefault="00BA1E4C" w:rsidP="00382DCA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>Student</w:t>
            </w:r>
            <w:r w:rsidR="00940071" w:rsidRPr="00AC69E0">
              <w:rPr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481C9C" w:rsidRPr="00AC69E0">
              <w:rPr>
                <w:rFonts w:ascii="Arial" w:hAnsi="Arial" w:cs="Arial"/>
                <w:b w:val="0"/>
                <w:sz w:val="20"/>
                <w:szCs w:val="20"/>
              </w:rPr>
              <w:t>Surname</w:t>
            </w:r>
          </w:p>
        </w:tc>
        <w:tc>
          <w:tcPr>
            <w:tcW w:w="7938" w:type="dxa"/>
            <w:gridSpan w:val="6"/>
            <w:shd w:val="clear" w:color="auto" w:fill="FFFFFF" w:themeFill="background1"/>
          </w:tcPr>
          <w:p w14:paraId="10F0383C" w14:textId="77777777" w:rsidR="00BA1E4C" w:rsidRPr="00AC69E0" w:rsidRDefault="00BA1E4C" w:rsidP="00382DC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C69E0" w:rsidRPr="00AC69E0" w14:paraId="06457665" w14:textId="77777777" w:rsidTr="003423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shd w:val="clear" w:color="auto" w:fill="FFFFFF" w:themeFill="background1"/>
            <w:vAlign w:val="center"/>
          </w:tcPr>
          <w:p w14:paraId="1B8B2D91" w14:textId="3C7E804C" w:rsidR="00BA1E4C" w:rsidRPr="00AC69E0" w:rsidRDefault="00481C9C" w:rsidP="00382DCA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 xml:space="preserve">SU </w:t>
            </w:r>
            <w:r w:rsidR="00BA1E4C" w:rsidRPr="00AC69E0">
              <w:rPr>
                <w:rFonts w:ascii="Arial" w:hAnsi="Arial" w:cs="Arial"/>
                <w:b w:val="0"/>
                <w:sz w:val="20"/>
                <w:szCs w:val="20"/>
              </w:rPr>
              <w:t xml:space="preserve">Student </w:t>
            </w: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>N</w:t>
            </w:r>
            <w:r w:rsidR="00BA1E4C" w:rsidRPr="00AC69E0">
              <w:rPr>
                <w:rFonts w:ascii="Arial" w:hAnsi="Arial" w:cs="Arial"/>
                <w:b w:val="0"/>
                <w:sz w:val="20"/>
                <w:szCs w:val="20"/>
              </w:rPr>
              <w:t>umber</w:t>
            </w:r>
          </w:p>
        </w:tc>
        <w:tc>
          <w:tcPr>
            <w:tcW w:w="7938" w:type="dxa"/>
            <w:gridSpan w:val="6"/>
            <w:shd w:val="clear" w:color="auto" w:fill="FFFFFF" w:themeFill="background1"/>
          </w:tcPr>
          <w:p w14:paraId="455FC641" w14:textId="77777777" w:rsidR="00BA1E4C" w:rsidRPr="00AC69E0" w:rsidRDefault="00BA1E4C" w:rsidP="00382DCA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76228" w:rsidRPr="00AC69E0" w14:paraId="1D7C7E1D" w14:textId="77777777" w:rsidTr="0034238E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1DBBECF" w14:textId="4A8FF91D" w:rsidR="00BA1E4C" w:rsidRPr="00AC69E0" w:rsidRDefault="00622F3E" w:rsidP="00382DCA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 xml:space="preserve">Applicable </w:t>
            </w:r>
            <w:r w:rsidR="00BA1E4C" w:rsidRPr="00AC69E0">
              <w:rPr>
                <w:rFonts w:ascii="Arial" w:hAnsi="Arial" w:cs="Arial"/>
                <w:b w:val="0"/>
                <w:sz w:val="20"/>
                <w:szCs w:val="20"/>
              </w:rPr>
              <w:t xml:space="preserve">Degree </w:t>
            </w:r>
          </w:p>
        </w:tc>
        <w:tc>
          <w:tcPr>
            <w:tcW w:w="7938" w:type="dxa"/>
            <w:gridSpan w:val="6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5633D4ED" w14:textId="77777777" w:rsidR="00BA1E4C" w:rsidRPr="00AC69E0" w:rsidRDefault="00BA1E4C" w:rsidP="00382DC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C18AF" w:rsidRPr="00AC69E0" w14:paraId="2A54DF57" w14:textId="77777777" w:rsidTr="009F1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tcBorders>
              <w:left w:val="nil"/>
              <w:right w:val="nil"/>
            </w:tcBorders>
            <w:shd w:val="clear" w:color="auto" w:fill="FFFFFF" w:themeFill="background1"/>
          </w:tcPr>
          <w:p w14:paraId="0799977A" w14:textId="77777777" w:rsidR="00FC18AF" w:rsidRPr="00AC69E0" w:rsidRDefault="00FC18AF" w:rsidP="00382DCA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A42BB7" w:rsidRPr="00AC69E0" w14:paraId="0AB303D1" w14:textId="77777777" w:rsidTr="00226C05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D9D9D9" w:themeFill="background1" w:themeFillShade="D9"/>
            <w:vAlign w:val="center"/>
          </w:tcPr>
          <w:p w14:paraId="05C5A762" w14:textId="6DA41BBC" w:rsidR="00A42BB7" w:rsidRPr="00AC69E0" w:rsidRDefault="00E967E3" w:rsidP="00A42BB7">
            <w:pPr>
              <w:spacing w:after="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Cs w:val="0"/>
                <w:sz w:val="20"/>
                <w:szCs w:val="20"/>
              </w:rPr>
              <w:t xml:space="preserve">PART B: PRACTITIONER DETAILS </w:t>
            </w:r>
            <w:r w:rsidRPr="00273362">
              <w:rPr>
                <w:rFonts w:ascii="Arial" w:hAnsi="Arial" w:cs="Arial"/>
                <w:bCs w:val="0"/>
                <w:sz w:val="18"/>
                <w:szCs w:val="18"/>
              </w:rPr>
              <w:t xml:space="preserve">(TO BE COMPLETED BY THE </w:t>
            </w:r>
            <w:r w:rsidR="009C6B6A" w:rsidRPr="00273362">
              <w:rPr>
                <w:rFonts w:ascii="Arial" w:hAnsi="Arial" w:cs="Arial"/>
                <w:bCs w:val="0"/>
                <w:sz w:val="18"/>
                <w:szCs w:val="18"/>
              </w:rPr>
              <w:t xml:space="preserve">MEDICAL/HEALTHCARE </w:t>
            </w:r>
            <w:r w:rsidRPr="00273362">
              <w:rPr>
                <w:rFonts w:ascii="Arial" w:hAnsi="Arial" w:cs="Arial"/>
                <w:bCs w:val="0"/>
                <w:sz w:val="18"/>
                <w:szCs w:val="18"/>
              </w:rPr>
              <w:t>PRACTITIONER)</w:t>
            </w:r>
          </w:p>
        </w:tc>
      </w:tr>
      <w:tr w:rsidR="00FC18AF" w:rsidRPr="00AC69E0" w14:paraId="57E356EA" w14:textId="77777777" w:rsidTr="003423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shd w:val="clear" w:color="auto" w:fill="FFFFFF" w:themeFill="background1"/>
            <w:vAlign w:val="center"/>
          </w:tcPr>
          <w:p w14:paraId="780A3C82" w14:textId="694BA445" w:rsidR="00FC18AF" w:rsidRPr="00AC69E0" w:rsidRDefault="000C01B6" w:rsidP="000C01B6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 xml:space="preserve">Name of Practitioner </w:t>
            </w:r>
          </w:p>
        </w:tc>
        <w:tc>
          <w:tcPr>
            <w:tcW w:w="7938" w:type="dxa"/>
            <w:gridSpan w:val="6"/>
            <w:shd w:val="clear" w:color="auto" w:fill="FFFFFF" w:themeFill="background1"/>
          </w:tcPr>
          <w:p w14:paraId="3BC035F9" w14:textId="77777777" w:rsidR="00FC18AF" w:rsidRPr="00AC69E0" w:rsidRDefault="00FC18AF" w:rsidP="00382DCA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01B6" w:rsidRPr="00AC69E0" w14:paraId="26F956C9" w14:textId="77777777" w:rsidTr="0034238E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shd w:val="clear" w:color="auto" w:fill="FFFFFF" w:themeFill="background1"/>
            <w:vAlign w:val="center"/>
          </w:tcPr>
          <w:p w14:paraId="53301FC1" w14:textId="0CC3D38E" w:rsidR="000C01B6" w:rsidRPr="00AC69E0" w:rsidRDefault="000C01B6" w:rsidP="000C01B6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 xml:space="preserve">Registration </w:t>
            </w:r>
            <w:r w:rsidR="007321D0" w:rsidRPr="00AC69E0">
              <w:rPr>
                <w:rFonts w:ascii="Arial" w:hAnsi="Arial" w:cs="Arial"/>
                <w:b w:val="0"/>
                <w:sz w:val="20"/>
                <w:szCs w:val="20"/>
              </w:rPr>
              <w:t>C</w:t>
            </w: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>ategory</w:t>
            </w:r>
          </w:p>
        </w:tc>
        <w:tc>
          <w:tcPr>
            <w:tcW w:w="7938" w:type="dxa"/>
            <w:gridSpan w:val="6"/>
            <w:shd w:val="clear" w:color="auto" w:fill="FFFFFF" w:themeFill="background1"/>
          </w:tcPr>
          <w:p w14:paraId="783F1443" w14:textId="77777777" w:rsidR="000C01B6" w:rsidRPr="00AC69E0" w:rsidRDefault="000C01B6" w:rsidP="000C01B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B0D22" w:rsidRPr="00AC69E0" w14:paraId="063B1B0A" w14:textId="77777777" w:rsidTr="00C54B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shd w:val="clear" w:color="auto" w:fill="FFFFFF" w:themeFill="background1"/>
            <w:vAlign w:val="center"/>
          </w:tcPr>
          <w:p w14:paraId="0F4DB45A" w14:textId="0A198FFE" w:rsidR="00CB0D22" w:rsidRPr="00AC69E0" w:rsidRDefault="00CB0D22" w:rsidP="000C01B6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>Registration Number</w:t>
            </w:r>
          </w:p>
        </w:tc>
        <w:tc>
          <w:tcPr>
            <w:tcW w:w="2977" w:type="dxa"/>
            <w:gridSpan w:val="3"/>
            <w:shd w:val="clear" w:color="auto" w:fill="FFFFFF" w:themeFill="background1"/>
          </w:tcPr>
          <w:p w14:paraId="3FB8DBA6" w14:textId="77777777" w:rsidR="00CB0D22" w:rsidRPr="00AC69E0" w:rsidRDefault="00CB0D22" w:rsidP="000C01B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shd w:val="clear" w:color="auto" w:fill="FFFFFF" w:themeFill="background1"/>
          </w:tcPr>
          <w:p w14:paraId="31CF3B48" w14:textId="55F61F6C" w:rsidR="00CB0D22" w:rsidRPr="00CB0D22" w:rsidRDefault="00CB0D22" w:rsidP="000C01B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 w:rsidRPr="00CB0D22">
              <w:rPr>
                <w:rFonts w:ascii="Arial" w:hAnsi="Arial" w:cs="Arial"/>
                <w:bCs/>
                <w:sz w:val="20"/>
                <w:szCs w:val="20"/>
              </w:rPr>
              <w:t>Practice Number</w:t>
            </w:r>
          </w:p>
        </w:tc>
        <w:tc>
          <w:tcPr>
            <w:tcW w:w="3118" w:type="dxa"/>
            <w:shd w:val="clear" w:color="auto" w:fill="FFFFFF" w:themeFill="background1"/>
          </w:tcPr>
          <w:p w14:paraId="330C9EF6" w14:textId="59A8E728" w:rsidR="00CB0D22" w:rsidRPr="00AC69E0" w:rsidRDefault="00CB0D22" w:rsidP="000C01B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B0D22" w:rsidRPr="00AC69E0" w14:paraId="78E226AA" w14:textId="77777777" w:rsidTr="00C54B24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shd w:val="clear" w:color="auto" w:fill="FFFFFF" w:themeFill="background1"/>
            <w:vAlign w:val="center"/>
          </w:tcPr>
          <w:p w14:paraId="50F48533" w14:textId="3DEDAB83" w:rsidR="00CB0D22" w:rsidRPr="00AC69E0" w:rsidRDefault="00CB0D22" w:rsidP="000C01B6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>Contact Number</w:t>
            </w:r>
          </w:p>
        </w:tc>
        <w:tc>
          <w:tcPr>
            <w:tcW w:w="2977" w:type="dxa"/>
            <w:gridSpan w:val="3"/>
            <w:shd w:val="clear" w:color="auto" w:fill="FFFFFF" w:themeFill="background1"/>
          </w:tcPr>
          <w:p w14:paraId="4FA6E073" w14:textId="77777777" w:rsidR="00CB0D22" w:rsidRPr="00AC69E0" w:rsidRDefault="00CB0D22" w:rsidP="000C01B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shd w:val="clear" w:color="auto" w:fill="FFFFFF" w:themeFill="background1"/>
          </w:tcPr>
          <w:p w14:paraId="4FFD7D55" w14:textId="60BB63C7" w:rsidR="00CB0D22" w:rsidRPr="00CB0D22" w:rsidRDefault="00CB0D22" w:rsidP="000C01B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 w:rsidRPr="00CB0D22">
              <w:rPr>
                <w:rFonts w:ascii="Arial" w:hAnsi="Arial" w:cs="Arial"/>
                <w:bCs/>
                <w:sz w:val="20"/>
                <w:szCs w:val="20"/>
              </w:rPr>
              <w:t>Email Address</w:t>
            </w:r>
          </w:p>
        </w:tc>
        <w:tc>
          <w:tcPr>
            <w:tcW w:w="3118" w:type="dxa"/>
            <w:shd w:val="clear" w:color="auto" w:fill="FFFFFF" w:themeFill="background1"/>
          </w:tcPr>
          <w:p w14:paraId="4ABE12C0" w14:textId="77777777" w:rsidR="00CB0D22" w:rsidRPr="00AC69E0" w:rsidRDefault="00CB0D22" w:rsidP="000C01B6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4423A" w:rsidRPr="00AC69E0" w14:paraId="6BF440DD" w14:textId="77777777" w:rsidTr="000459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gridSpan w:val="2"/>
            <w:shd w:val="clear" w:color="auto" w:fill="FFFFFF" w:themeFill="background1"/>
            <w:vAlign w:val="center"/>
          </w:tcPr>
          <w:p w14:paraId="6A35AB58" w14:textId="69FAC71C" w:rsidR="00B4423A" w:rsidRPr="00AC69E0" w:rsidRDefault="00B4423A" w:rsidP="00B4423A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sz w:val="20"/>
                <w:szCs w:val="20"/>
              </w:rPr>
              <w:t xml:space="preserve">Practitioner Stamp </w:t>
            </w:r>
          </w:p>
        </w:tc>
        <w:tc>
          <w:tcPr>
            <w:tcW w:w="7938" w:type="dxa"/>
            <w:gridSpan w:val="6"/>
            <w:shd w:val="clear" w:color="auto" w:fill="FFFFFF" w:themeFill="background1"/>
            <w:vAlign w:val="center"/>
          </w:tcPr>
          <w:p w14:paraId="4DE9279A" w14:textId="04A10E99" w:rsidR="00273E28" w:rsidRPr="00AC69E0" w:rsidRDefault="00273E28" w:rsidP="00273E2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BFBFBF" w:themeColor="background1" w:themeShade="BF"/>
                <w:sz w:val="20"/>
                <w:szCs w:val="20"/>
              </w:rPr>
            </w:pPr>
            <w:r w:rsidRPr="00AC69E0">
              <w:rPr>
                <w:rFonts w:ascii="Arial" w:hAnsi="Arial" w:cs="Arial"/>
                <w:b/>
                <w:color w:val="BFBFBF" w:themeColor="background1" w:themeShade="BF"/>
                <w:sz w:val="20"/>
                <w:szCs w:val="20"/>
              </w:rPr>
              <w:t>If stamp is not available, please complete</w:t>
            </w:r>
          </w:p>
          <w:p w14:paraId="27FB3A31" w14:textId="6D60C444" w:rsidR="00B4423A" w:rsidRPr="00AC69E0" w:rsidRDefault="00273E28" w:rsidP="00273E28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 w:rsidRPr="00AC69E0">
              <w:rPr>
                <w:rFonts w:ascii="Arial" w:hAnsi="Arial" w:cs="Arial"/>
                <w:b/>
                <w:color w:val="BFBFBF" w:themeColor="background1" w:themeShade="BF"/>
                <w:sz w:val="20"/>
                <w:szCs w:val="20"/>
              </w:rPr>
              <w:t xml:space="preserve">the </w:t>
            </w:r>
            <w:r w:rsidR="00027EB7" w:rsidRPr="00AC69E0">
              <w:rPr>
                <w:rFonts w:ascii="Arial" w:hAnsi="Arial" w:cs="Arial"/>
                <w:b/>
                <w:color w:val="BFBFBF" w:themeColor="background1" w:themeShade="BF"/>
                <w:sz w:val="20"/>
                <w:szCs w:val="20"/>
              </w:rPr>
              <w:t xml:space="preserve">above </w:t>
            </w:r>
            <w:r w:rsidRPr="00AC69E0">
              <w:rPr>
                <w:rFonts w:ascii="Arial" w:hAnsi="Arial" w:cs="Arial"/>
                <w:b/>
                <w:color w:val="BFBFBF" w:themeColor="background1" w:themeShade="BF"/>
                <w:sz w:val="20"/>
                <w:szCs w:val="20"/>
              </w:rPr>
              <w:t xml:space="preserve">Practitioner Details section </w:t>
            </w:r>
            <w:r w:rsidR="00027EB7" w:rsidRPr="00AC69E0">
              <w:rPr>
                <w:rFonts w:ascii="Arial" w:hAnsi="Arial" w:cs="Arial"/>
                <w:b/>
                <w:color w:val="BFBFBF" w:themeColor="background1" w:themeShade="BF"/>
                <w:sz w:val="20"/>
                <w:szCs w:val="20"/>
              </w:rPr>
              <w:t xml:space="preserve">in full </w:t>
            </w:r>
          </w:p>
        </w:tc>
      </w:tr>
      <w:tr w:rsidR="00E629B1" w:rsidRPr="00AC69E0" w14:paraId="7001C153" w14:textId="77777777" w:rsidTr="0034238E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gridSpan w:val="6"/>
            <w:shd w:val="clear" w:color="auto" w:fill="FFFFFF" w:themeFill="background1"/>
          </w:tcPr>
          <w:p w14:paraId="1139C21F" w14:textId="000A3EBE" w:rsidR="00E629B1" w:rsidRPr="00AC69E0" w:rsidRDefault="00DC7FC0" w:rsidP="00E629B1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>I c</w:t>
            </w:r>
            <w:r w:rsidR="005C679A" w:rsidRPr="005C679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ertify that I examined this student on the following date </w:t>
            </w:r>
          </w:p>
        </w:tc>
        <w:tc>
          <w:tcPr>
            <w:tcW w:w="4536" w:type="dxa"/>
            <w:gridSpan w:val="2"/>
            <w:shd w:val="clear" w:color="auto" w:fill="FFFFFF" w:themeFill="background1"/>
          </w:tcPr>
          <w:p w14:paraId="6FD8ECCF" w14:textId="472A600B" w:rsidR="00E629B1" w:rsidRPr="00AC69E0" w:rsidRDefault="00E629B1" w:rsidP="00E629B1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</w:pP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D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D</w:t>
            </w:r>
            <w:proofErr w:type="spellEnd"/>
            <w:r w:rsidRPr="00AC69E0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M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M</w:t>
            </w:r>
            <w:proofErr w:type="spellEnd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</w:t>
            </w:r>
            <w:r w:rsidRPr="00AC69E0">
              <w:rPr>
                <w:rFonts w:ascii="Arial" w:hAnsi="Arial" w:cs="Arial"/>
                <w:sz w:val="20"/>
                <w:szCs w:val="20"/>
              </w:rPr>
              <w:t>/</w:t>
            </w: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Y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Y</w:t>
            </w:r>
            <w:proofErr w:type="spellEnd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Y</w:t>
            </w:r>
            <w:proofErr w:type="spellEnd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Y</w:t>
            </w:r>
            <w:proofErr w:type="spellEnd"/>
          </w:p>
        </w:tc>
      </w:tr>
      <w:tr w:rsidR="00E36736" w:rsidRPr="00AC69E0" w14:paraId="60FFF364" w14:textId="77777777" w:rsidTr="003423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gridSpan w:val="6"/>
            <w:shd w:val="clear" w:color="auto" w:fill="FFFFFF" w:themeFill="background1"/>
          </w:tcPr>
          <w:p w14:paraId="1CEB82F4" w14:textId="39E62CC0" w:rsidR="00E36736" w:rsidRPr="00AC69E0" w:rsidRDefault="00E36736" w:rsidP="00E36736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Date of student’s first appointment at </w:t>
            </w:r>
            <w:r w:rsidR="00DC7FC0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my </w:t>
            </w:r>
            <w:r w:rsidRPr="00AC69E0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actice</w:t>
            </w:r>
          </w:p>
        </w:tc>
        <w:tc>
          <w:tcPr>
            <w:tcW w:w="4536" w:type="dxa"/>
            <w:gridSpan w:val="2"/>
            <w:shd w:val="clear" w:color="auto" w:fill="FFFFFF" w:themeFill="background1"/>
          </w:tcPr>
          <w:p w14:paraId="120B9280" w14:textId="37A8E37D" w:rsidR="00E36736" w:rsidRPr="00AC69E0" w:rsidRDefault="00E36736" w:rsidP="00E36736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</w:pP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D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D</w:t>
            </w:r>
            <w:proofErr w:type="spellEnd"/>
            <w:r w:rsidRPr="00AC69E0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M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M</w:t>
            </w:r>
            <w:proofErr w:type="spellEnd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</w:t>
            </w:r>
            <w:r w:rsidRPr="00AC69E0">
              <w:rPr>
                <w:rFonts w:ascii="Arial" w:hAnsi="Arial" w:cs="Arial"/>
                <w:sz w:val="20"/>
                <w:szCs w:val="20"/>
              </w:rPr>
              <w:t>/</w:t>
            </w: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Y Y Y Y</w:t>
            </w:r>
          </w:p>
        </w:tc>
      </w:tr>
      <w:tr w:rsidR="00F55BFD" w:rsidRPr="00AC69E0" w14:paraId="64C54C3D" w14:textId="77777777" w:rsidTr="0034238E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gridSpan w:val="6"/>
            <w:shd w:val="clear" w:color="auto" w:fill="FFFFFF" w:themeFill="background1"/>
          </w:tcPr>
          <w:p w14:paraId="116CC105" w14:textId="09F37F74" w:rsidR="00F55BFD" w:rsidRPr="005E326E" w:rsidRDefault="005E326E" w:rsidP="00E36736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5E326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Date this report was completed </w:t>
            </w:r>
          </w:p>
        </w:tc>
        <w:tc>
          <w:tcPr>
            <w:tcW w:w="4536" w:type="dxa"/>
            <w:gridSpan w:val="2"/>
            <w:shd w:val="clear" w:color="auto" w:fill="FFFFFF" w:themeFill="background1"/>
          </w:tcPr>
          <w:p w14:paraId="14358894" w14:textId="42DE08AE" w:rsidR="00F55BFD" w:rsidRPr="00AC69E0" w:rsidRDefault="005E326E" w:rsidP="00E36736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</w:pP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D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D</w:t>
            </w:r>
            <w:proofErr w:type="spellEnd"/>
            <w:r w:rsidRPr="00AC69E0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M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M</w:t>
            </w:r>
            <w:proofErr w:type="spellEnd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</w:t>
            </w:r>
            <w:r w:rsidRPr="00AC69E0">
              <w:rPr>
                <w:rFonts w:ascii="Arial" w:hAnsi="Arial" w:cs="Arial"/>
                <w:sz w:val="20"/>
                <w:szCs w:val="20"/>
              </w:rPr>
              <w:t>/</w:t>
            </w:r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Y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Y</w:t>
            </w:r>
            <w:proofErr w:type="spellEnd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Y</w:t>
            </w:r>
            <w:proofErr w:type="spellEnd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 xml:space="preserve"> </w:t>
            </w:r>
            <w:proofErr w:type="spellStart"/>
            <w:r w:rsidRPr="00AC69E0"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  <w:t>Y</w:t>
            </w:r>
            <w:proofErr w:type="spellEnd"/>
          </w:p>
        </w:tc>
      </w:tr>
      <w:tr w:rsidR="00D73937" w:rsidRPr="00AC69E0" w14:paraId="5A631EDA" w14:textId="77777777" w:rsidTr="00D84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3"/>
            <w:vMerge w:val="restart"/>
            <w:shd w:val="clear" w:color="auto" w:fill="FFFFFF" w:themeFill="background1"/>
            <w:vAlign w:val="center"/>
          </w:tcPr>
          <w:p w14:paraId="17761FE5" w14:textId="77777777" w:rsidR="009B1162" w:rsidRDefault="00D73937" w:rsidP="00D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9614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Declaration of potential conflict</w:t>
            </w: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of interest </w:t>
            </w:r>
          </w:p>
          <w:p w14:paraId="2E58FBFC" w14:textId="0BE97D3C" w:rsidR="00D73937" w:rsidRPr="009614F7" w:rsidRDefault="00481FAC" w:rsidP="00D842B5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842B5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(mark with </w:t>
            </w:r>
            <w:r w:rsidR="009B1162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an </w:t>
            </w:r>
            <w:r w:rsidRPr="00D842B5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“X” where appropriate)</w:t>
            </w:r>
          </w:p>
        </w:tc>
        <w:tc>
          <w:tcPr>
            <w:tcW w:w="284" w:type="dxa"/>
            <w:shd w:val="clear" w:color="auto" w:fill="FFFFFF" w:themeFill="background1"/>
          </w:tcPr>
          <w:p w14:paraId="0CD7F52B" w14:textId="2944DF03" w:rsidR="00D73937" w:rsidRPr="00AC69E0" w:rsidRDefault="00D73937" w:rsidP="00BC578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6520" w:type="dxa"/>
            <w:gridSpan w:val="4"/>
            <w:shd w:val="clear" w:color="auto" w:fill="FFFFFF" w:themeFill="background1"/>
          </w:tcPr>
          <w:p w14:paraId="26C7CF29" w14:textId="365D75ED" w:rsidR="00D73937" w:rsidRPr="00AC69E0" w:rsidRDefault="00D73937" w:rsidP="00BC578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</w:pPr>
            <w:r w:rsidRPr="00BC5781">
              <w:rPr>
                <w:rFonts w:ascii="Arial" w:hAnsi="Arial" w:cs="Arial"/>
                <w:sz w:val="20"/>
                <w:szCs w:val="20"/>
              </w:rPr>
              <w:t xml:space="preserve">I am </w:t>
            </w:r>
            <w:r w:rsidRPr="001D57F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NOT</w:t>
            </w:r>
            <w:r w:rsidRPr="00BC5781">
              <w:rPr>
                <w:rFonts w:ascii="Arial" w:hAnsi="Arial" w:cs="Arial"/>
                <w:sz w:val="20"/>
                <w:szCs w:val="20"/>
              </w:rPr>
              <w:t xml:space="preserve"> a relative, friend or employer</w:t>
            </w:r>
          </w:p>
        </w:tc>
      </w:tr>
      <w:tr w:rsidR="00D73937" w:rsidRPr="00AC69E0" w14:paraId="0ED2F97E" w14:textId="77777777" w:rsidTr="00D842B5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3"/>
            <w:vMerge/>
            <w:shd w:val="clear" w:color="auto" w:fill="FFFFFF" w:themeFill="background1"/>
          </w:tcPr>
          <w:p w14:paraId="1A3ED915" w14:textId="77777777" w:rsidR="00D73937" w:rsidRPr="009614F7" w:rsidRDefault="00D73937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81ABFA3" w14:textId="77777777" w:rsidR="00D73937" w:rsidRPr="00AC69E0" w:rsidRDefault="00D73937" w:rsidP="00EA57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6520" w:type="dxa"/>
            <w:gridSpan w:val="4"/>
            <w:shd w:val="clear" w:color="auto" w:fill="FFFFFF" w:themeFill="background1"/>
          </w:tcPr>
          <w:p w14:paraId="3536B538" w14:textId="150AC4BE" w:rsidR="00D73937" w:rsidRPr="00BC5781" w:rsidRDefault="00D73937" w:rsidP="00EA57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BC5781">
              <w:rPr>
                <w:rFonts w:ascii="Arial" w:hAnsi="Arial" w:cs="Arial"/>
                <w:sz w:val="20"/>
                <w:szCs w:val="20"/>
              </w:rPr>
              <w:t>I am a relative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BC5781">
              <w:rPr>
                <w:rFonts w:ascii="Arial" w:hAnsi="Arial" w:cs="Arial"/>
                <w:sz w:val="20"/>
                <w:szCs w:val="20"/>
              </w:rPr>
              <w:t xml:space="preserve"> friend or employer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9B1162">
              <w:rPr>
                <w:rFonts w:ascii="Arial" w:hAnsi="Arial" w:cs="Arial"/>
                <w:sz w:val="18"/>
                <w:szCs w:val="18"/>
              </w:rPr>
              <w:t>please specify relationship below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73937" w:rsidRPr="00AC69E0" w14:paraId="18169890" w14:textId="77777777" w:rsidTr="00D84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gridSpan w:val="3"/>
            <w:vMerge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31B3EB1A" w14:textId="77777777" w:rsidR="00D73937" w:rsidRPr="009614F7" w:rsidRDefault="00D73937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804" w:type="dxa"/>
            <w:gridSpan w:val="5"/>
            <w:tcBorders>
              <w:bottom w:val="single" w:sz="4" w:space="0" w:color="BFBFBF" w:themeColor="background1" w:themeShade="BF"/>
            </w:tcBorders>
            <w:shd w:val="clear" w:color="auto" w:fill="FFFFFF" w:themeFill="background1"/>
          </w:tcPr>
          <w:p w14:paraId="5E4F0242" w14:textId="77777777" w:rsidR="00D73937" w:rsidRPr="00BC5781" w:rsidRDefault="00D73937" w:rsidP="00EA574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5DE7" w:rsidRPr="00AC69E0" w14:paraId="26910427" w14:textId="77777777" w:rsidTr="009F174F">
        <w:trPr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tcBorders>
              <w:left w:val="nil"/>
              <w:right w:val="nil"/>
            </w:tcBorders>
            <w:shd w:val="clear" w:color="auto" w:fill="FFFFFF" w:themeFill="background1"/>
          </w:tcPr>
          <w:p w14:paraId="5C11810F" w14:textId="77777777" w:rsidR="00A35DE7" w:rsidRPr="00AC69E0" w:rsidRDefault="00A35DE7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</w:tr>
      <w:tr w:rsidR="00A35DE7" w:rsidRPr="00AC69E0" w14:paraId="308FD08F" w14:textId="77777777" w:rsidTr="00106A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D9D9D9" w:themeFill="background1" w:themeFillShade="D9"/>
          </w:tcPr>
          <w:p w14:paraId="079314C0" w14:textId="1873BECA" w:rsidR="00A35DE7" w:rsidRPr="00106ACA" w:rsidRDefault="00106ACA" w:rsidP="00EA574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06ACA">
              <w:rPr>
                <w:rFonts w:ascii="Arial" w:hAnsi="Arial" w:cs="Arial"/>
                <w:sz w:val="20"/>
                <w:szCs w:val="20"/>
              </w:rPr>
              <w:t>PART C: REGISTERED MEDICAL/HEALTH</w:t>
            </w:r>
            <w:r w:rsidR="008061DA">
              <w:rPr>
                <w:rFonts w:ascii="Arial" w:hAnsi="Arial" w:cs="Arial"/>
                <w:sz w:val="20"/>
                <w:szCs w:val="20"/>
              </w:rPr>
              <w:t>CARE</w:t>
            </w:r>
            <w:r w:rsidRPr="00106ACA">
              <w:rPr>
                <w:rFonts w:ascii="Arial" w:hAnsi="Arial" w:cs="Arial"/>
                <w:sz w:val="20"/>
                <w:szCs w:val="20"/>
              </w:rPr>
              <w:t xml:space="preserve"> PRACTITIONER’S 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106ACA">
              <w:rPr>
                <w:rFonts w:ascii="Arial" w:hAnsi="Arial" w:cs="Arial"/>
                <w:sz w:val="20"/>
                <w:szCs w:val="20"/>
              </w:rPr>
              <w:t xml:space="preserve">MPACT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106ACA">
              <w:rPr>
                <w:rFonts w:ascii="Arial" w:hAnsi="Arial" w:cs="Arial"/>
                <w:sz w:val="20"/>
                <w:szCs w:val="20"/>
              </w:rPr>
              <w:t>TATEMENT</w:t>
            </w:r>
          </w:p>
        </w:tc>
      </w:tr>
      <w:tr w:rsidR="00EA5744" w:rsidRPr="00AC69E0" w14:paraId="367B5D15" w14:textId="77777777" w:rsidTr="0034238E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7206F2A8" w14:textId="1C94658A" w:rsidR="00EA5744" w:rsidRPr="00AC69E0" w:rsidRDefault="00EA5744" w:rsidP="00EA5744">
            <w:pPr>
              <w:spacing w:after="0"/>
              <w:rPr>
                <w:rFonts w:ascii="Arial" w:eastAsiaTheme="majorEastAsia" w:hAnsi="Arial" w:cs="Arial"/>
                <w:b w:val="0"/>
                <w:bCs w:val="0"/>
                <w:i/>
                <w:iCs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senting problem(s):</w:t>
            </w:r>
          </w:p>
          <w:p w14:paraId="24D2D156" w14:textId="77777777" w:rsidR="00106ACA" w:rsidRDefault="00106ACA" w:rsidP="00EA5744">
            <w:pPr>
              <w:tabs>
                <w:tab w:val="left" w:pos="1895"/>
                <w:tab w:val="left" w:pos="3302"/>
                <w:tab w:val="left" w:pos="6854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113638B" w14:textId="77777777" w:rsidR="00791CF5" w:rsidRDefault="00791CF5" w:rsidP="00EA5744">
            <w:pPr>
              <w:tabs>
                <w:tab w:val="left" w:pos="1895"/>
                <w:tab w:val="left" w:pos="3302"/>
                <w:tab w:val="left" w:pos="6854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0C82CDA" w14:textId="77777777" w:rsidR="00791CF5" w:rsidRDefault="00791CF5" w:rsidP="00EA5744">
            <w:pPr>
              <w:tabs>
                <w:tab w:val="left" w:pos="1895"/>
                <w:tab w:val="left" w:pos="3302"/>
                <w:tab w:val="left" w:pos="6854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3EA0B638" w14:textId="1CE04416" w:rsidR="00F459BE" w:rsidRPr="00BE4595" w:rsidRDefault="00EA5744" w:rsidP="00F459BE">
            <w:pPr>
              <w:tabs>
                <w:tab w:val="left" w:pos="1895"/>
                <w:tab w:val="left" w:pos="3302"/>
                <w:tab w:val="left" w:pos="6854"/>
              </w:tabs>
              <w:rPr>
                <w:rFonts w:ascii="Arial" w:hAnsi="Arial" w:cs="Arial"/>
                <w:sz w:val="20"/>
                <w:szCs w:val="20"/>
              </w:rPr>
            </w:pPr>
            <w:r w:rsidRPr="00AC69E0">
              <w:rPr>
                <w:rFonts w:ascii="Arial" w:hAnsi="Arial" w:cs="Arial"/>
                <w:b w:val="0"/>
                <w:bCs w:val="0"/>
                <w:sz w:val="20"/>
                <w:szCs w:val="20"/>
              </w:rPr>
              <w:tab/>
            </w:r>
          </w:p>
        </w:tc>
      </w:tr>
      <w:tr w:rsidR="00EA5744" w:rsidRPr="00AC69E0" w14:paraId="47C5A8BD" w14:textId="77777777" w:rsidTr="00106A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59BFFEF5" w14:textId="72864783" w:rsidR="00EA5744" w:rsidRPr="00D96E6A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96E6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Differential diagnosis (if applicable)</w:t>
            </w:r>
            <w:r w:rsidR="004633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:</w:t>
            </w:r>
          </w:p>
          <w:p w14:paraId="35A4E741" w14:textId="77777777" w:rsidR="00EA5744" w:rsidRDefault="00EA5744" w:rsidP="00EA5744">
            <w:pPr>
              <w:spacing w:after="0"/>
              <w:rPr>
                <w:rFonts w:ascii="Arial" w:hAnsi="Arial" w:cs="Arial"/>
                <w:bCs w:val="0"/>
                <w:sz w:val="20"/>
                <w:szCs w:val="20"/>
              </w:rPr>
            </w:pPr>
          </w:p>
          <w:p w14:paraId="05FEAF73" w14:textId="77777777" w:rsidR="00791CF5" w:rsidRPr="00AC69E0" w:rsidRDefault="00791CF5" w:rsidP="00EA5744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2C796287" w14:textId="77777777" w:rsidR="00791CF5" w:rsidRPr="00AC69E0" w:rsidRDefault="00791CF5" w:rsidP="00EA5744">
            <w:pPr>
              <w:spacing w:after="0"/>
              <w:rPr>
                <w:rFonts w:ascii="Arial" w:hAnsi="Arial" w:cs="Arial"/>
                <w:b w:val="0"/>
                <w:sz w:val="20"/>
                <w:szCs w:val="20"/>
              </w:rPr>
            </w:pPr>
          </w:p>
        </w:tc>
      </w:tr>
      <w:tr w:rsidR="00EA5744" w:rsidRPr="00AC69E0" w14:paraId="613846A6" w14:textId="77777777" w:rsidTr="001D57F4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124871D2" w14:textId="2110C8FE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>Date</w:t>
            </w:r>
            <w:r w:rsidR="00106ACA"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(</w:t>
            </w: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</w:t>
            </w:r>
            <w:r w:rsidR="00106ACA"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of follow up appointment</w:t>
            </w:r>
            <w:r w:rsidR="00241458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(</w:t>
            </w: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</w:t>
            </w:r>
            <w:r w:rsidR="00241458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(if applicable</w:t>
            </w:r>
            <w:r w:rsidR="00A71DE9"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):</w:t>
            </w:r>
          </w:p>
          <w:p w14:paraId="00434A87" w14:textId="77777777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308ECA3A" w14:textId="77777777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1B8F3D88" w14:textId="77777777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</w:tr>
      <w:tr w:rsidR="00EA5744" w:rsidRPr="00AC69E0" w14:paraId="5C5F0D53" w14:textId="77777777" w:rsidTr="001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70F0DADA" w14:textId="3F6035B6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Nature of intervention provided</w:t>
            </w:r>
            <w:r w:rsidR="00A71DE9"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:</w:t>
            </w:r>
          </w:p>
          <w:p w14:paraId="6308C5DE" w14:textId="77777777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629BCC68" w14:textId="77777777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0DFDAE2A" w14:textId="77777777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002D13D9" w14:textId="77777777" w:rsidR="00EA5744" w:rsidRPr="00D16CCD" w:rsidRDefault="00EA5744" w:rsidP="00EA574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</w:tr>
      <w:tr w:rsidR="00DE5FBE" w:rsidRPr="00AC69E0" w14:paraId="046672F7" w14:textId="77777777" w:rsidTr="001D57F4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11FB8B2C" w14:textId="68F962C1" w:rsidR="00934885" w:rsidRPr="00D16CCD" w:rsidRDefault="00934885" w:rsidP="00934885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utcome of intervention provided</w:t>
            </w:r>
            <w:r w:rsidR="00A71DE9"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:</w:t>
            </w:r>
          </w:p>
          <w:p w14:paraId="13A7DF83" w14:textId="77777777" w:rsidR="00DE5FBE" w:rsidRPr="00D16CCD" w:rsidRDefault="00DE5FBE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032AC6DA" w14:textId="77777777" w:rsidR="00934885" w:rsidRPr="00D16CCD" w:rsidRDefault="00934885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1ECEF3AA" w14:textId="4E45158F" w:rsidR="00934885" w:rsidRPr="00D16CCD" w:rsidRDefault="00934885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</w:tr>
      <w:tr w:rsidR="00DE5FBE" w:rsidRPr="00AC69E0" w14:paraId="2A3022BE" w14:textId="77777777" w:rsidTr="001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3AE84099" w14:textId="74D870E4" w:rsidR="00006434" w:rsidRPr="00D16CCD" w:rsidRDefault="00006434" w:rsidP="0000643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Intervention and/or follow</w:t>
            </w:r>
            <w:r w:rsidR="00D344A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-</w:t>
            </w: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up plan (with dates)</w:t>
            </w:r>
            <w:r w:rsidR="00A71DE9"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:</w:t>
            </w:r>
          </w:p>
          <w:p w14:paraId="22D04BDC" w14:textId="77777777" w:rsidR="00DE5FBE" w:rsidRPr="00D16CCD" w:rsidRDefault="00DE5FBE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373207B4" w14:textId="77777777" w:rsidR="00006434" w:rsidRPr="00D16CCD" w:rsidRDefault="00006434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384AD73D" w14:textId="77777777" w:rsidR="00006434" w:rsidRPr="00D16CCD" w:rsidRDefault="00006434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</w:tr>
      <w:tr w:rsidR="00DE5FBE" w:rsidRPr="00AC69E0" w14:paraId="59779984" w14:textId="77777777" w:rsidTr="001D57F4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4B99C689" w14:textId="23AC1D4E" w:rsidR="00DE5FBE" w:rsidRPr="00D16CCD" w:rsidRDefault="00006434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Referrals made</w:t>
            </w:r>
            <w:r w:rsidR="0045305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(if applicable)</w:t>
            </w:r>
            <w:r w:rsidR="00C72E92"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:</w:t>
            </w:r>
          </w:p>
          <w:p w14:paraId="093E5235" w14:textId="77777777" w:rsidR="00006434" w:rsidRPr="00D16CCD" w:rsidRDefault="00006434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74FD07A7" w14:textId="77777777" w:rsidR="00006434" w:rsidRPr="00D16CCD" w:rsidRDefault="00006434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61C4E44F" w14:textId="77777777" w:rsidR="00006434" w:rsidRPr="00D16CCD" w:rsidRDefault="00006434" w:rsidP="00DE5FBE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</w:tr>
      <w:tr w:rsidR="00006434" w:rsidRPr="00AC69E0" w14:paraId="4C5A8287" w14:textId="77777777" w:rsidTr="001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1D77CE3A" w14:textId="2C41A2C0" w:rsidR="004A6915" w:rsidRPr="00D16CCD" w:rsidRDefault="004A6915" w:rsidP="004A6915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ny other information/comments</w:t>
            </w:r>
            <w:r w:rsidR="00791CF5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(if applicable)</w:t>
            </w:r>
            <w:r w:rsidR="00E455D6" w:rsidRPr="00D16CCD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:</w:t>
            </w:r>
          </w:p>
          <w:p w14:paraId="1F550BE5" w14:textId="77777777" w:rsidR="00006434" w:rsidRPr="00D16CCD" w:rsidRDefault="00006434" w:rsidP="00006434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08053F50" w14:textId="77777777" w:rsidR="00E455D6" w:rsidRPr="00D16CCD" w:rsidRDefault="00E455D6" w:rsidP="00006434">
            <w:pPr>
              <w:spacing w:after="0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</w:tr>
      <w:tr w:rsidR="00006434" w:rsidRPr="00AC69E0" w14:paraId="19E926F5" w14:textId="77777777" w:rsidTr="001D57F4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1BB96E19" w14:textId="1FF72F0D" w:rsidR="0045305E" w:rsidRDefault="00D344A9" w:rsidP="00D16CCD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</w:t>
            </w:r>
            <w:r w:rsidR="00006434" w:rsidRPr="0055629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nsidering the information provided, and in my professional opinion, I recommended that</w:t>
            </w:r>
            <w:r w:rsidR="0045305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:</w:t>
            </w:r>
          </w:p>
          <w:p w14:paraId="393AA56D" w14:textId="1CF386CE" w:rsidR="00DA51D0" w:rsidRPr="0045305E" w:rsidRDefault="00821086" w:rsidP="00D16CCD">
            <w:pPr>
              <w:spacing w:after="0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D842B5"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(mark with </w:t>
            </w:r>
            <w:r>
              <w:rPr>
                <w:rFonts w:ascii="Arial" w:hAnsi="Arial" w:cs="Arial"/>
                <w:b w:val="0"/>
                <w:bCs w:val="0"/>
                <w:sz w:val="16"/>
                <w:szCs w:val="16"/>
              </w:rPr>
              <w:t xml:space="preserve">an </w:t>
            </w:r>
            <w:r w:rsidRPr="00D842B5">
              <w:rPr>
                <w:rFonts w:ascii="Arial" w:hAnsi="Arial" w:cs="Arial"/>
                <w:b w:val="0"/>
                <w:bCs w:val="0"/>
                <w:sz w:val="16"/>
                <w:szCs w:val="16"/>
              </w:rPr>
              <w:t>“X” where appropriate)</w:t>
            </w:r>
            <w:r w:rsidRPr="0045305E">
              <w:rPr>
                <w:rFonts w:ascii="Arial" w:hAnsi="Arial" w:cs="Arial"/>
                <w:b w:val="0"/>
                <w:bCs w:val="0"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4A6915" w:rsidRPr="00AC69E0" w14:paraId="71EB980B" w14:textId="77777777" w:rsidTr="001D57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shd w:val="clear" w:color="auto" w:fill="FFFFFF" w:themeFill="background1"/>
          </w:tcPr>
          <w:p w14:paraId="56C32BC6" w14:textId="577E36CB" w:rsidR="004A6915" w:rsidRPr="00AC69E0" w:rsidRDefault="004A6915" w:rsidP="00006434">
            <w:pPr>
              <w:spacing w:after="0"/>
              <w:rPr>
                <w:rFonts w:ascii="Arial" w:hAnsi="Arial" w:cs="Arial"/>
                <w:bCs w:val="0"/>
                <w:sz w:val="20"/>
                <w:szCs w:val="20"/>
              </w:rPr>
            </w:pPr>
          </w:p>
        </w:tc>
        <w:tc>
          <w:tcPr>
            <w:tcW w:w="9780" w:type="dxa"/>
            <w:gridSpan w:val="7"/>
            <w:shd w:val="clear" w:color="auto" w:fill="FFFFFF" w:themeFill="background1"/>
          </w:tcPr>
          <w:p w14:paraId="50308F05" w14:textId="6FBD9CE3" w:rsidR="004A6915" w:rsidRPr="00556291" w:rsidRDefault="004A6915" w:rsidP="00006434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 w:rsidRPr="00556291">
              <w:rPr>
                <w:rFonts w:ascii="Arial" w:hAnsi="Arial" w:cs="Arial"/>
                <w:sz w:val="20"/>
                <w:szCs w:val="20"/>
              </w:rPr>
              <w:t>The student is ready to return to full-time studies at SU.</w:t>
            </w:r>
          </w:p>
        </w:tc>
      </w:tr>
      <w:tr w:rsidR="004A6915" w:rsidRPr="00AC69E0" w14:paraId="3EF0549F" w14:textId="77777777" w:rsidTr="006E3A23">
        <w:trPr>
          <w:trHeight w:val="6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shd w:val="clear" w:color="auto" w:fill="FFFFFF" w:themeFill="background1"/>
          </w:tcPr>
          <w:p w14:paraId="5246F975" w14:textId="77777777" w:rsidR="004A6915" w:rsidRPr="00FD1AE8" w:rsidRDefault="004A6915" w:rsidP="0000643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780" w:type="dxa"/>
            <w:gridSpan w:val="7"/>
            <w:shd w:val="clear" w:color="auto" w:fill="FFFFFF" w:themeFill="background1"/>
          </w:tcPr>
          <w:p w14:paraId="475F83DF" w14:textId="22B36647" w:rsidR="004A6915" w:rsidRPr="00556291" w:rsidRDefault="006A1C55" w:rsidP="0000643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56291">
              <w:rPr>
                <w:rFonts w:ascii="Arial" w:hAnsi="Arial" w:cs="Arial"/>
                <w:sz w:val="20"/>
                <w:szCs w:val="20"/>
              </w:rPr>
              <w:t xml:space="preserve">The student is ready to return to full-time studies at SU, </w:t>
            </w:r>
            <w:r w:rsidR="00556291" w:rsidRPr="00556291">
              <w:rPr>
                <w:rFonts w:ascii="Arial" w:hAnsi="Arial" w:cs="Arial"/>
                <w:sz w:val="20"/>
                <w:szCs w:val="20"/>
              </w:rPr>
              <w:t xml:space="preserve">but must </w:t>
            </w:r>
            <w:r w:rsidRPr="00556291">
              <w:rPr>
                <w:rFonts w:ascii="Arial" w:hAnsi="Arial" w:cs="Arial"/>
                <w:sz w:val="20"/>
                <w:szCs w:val="20"/>
              </w:rPr>
              <w:t>receive the following support</w:t>
            </w:r>
            <w:r w:rsidR="00506D9B">
              <w:rPr>
                <w:rFonts w:ascii="Arial" w:hAnsi="Arial" w:cs="Arial"/>
                <w:sz w:val="20"/>
                <w:szCs w:val="20"/>
              </w:rPr>
              <w:t xml:space="preserve"> (list below)</w:t>
            </w:r>
            <w:r w:rsidRPr="00556291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26279095" w14:textId="77777777" w:rsidR="006A1C55" w:rsidRPr="00556291" w:rsidRDefault="006A1C55" w:rsidP="0000643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21F1A4" w14:textId="77777777" w:rsidR="006A1C55" w:rsidRPr="00556291" w:rsidRDefault="006A1C55" w:rsidP="0000643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DCDBFE" w14:textId="7CCDBBD9" w:rsidR="006A1C55" w:rsidRPr="00556291" w:rsidRDefault="006A1C55" w:rsidP="0000643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A1C55" w:rsidRPr="00AC69E0" w14:paraId="791FD176" w14:textId="77777777" w:rsidTr="006E3A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shd w:val="clear" w:color="auto" w:fill="FFFFFF" w:themeFill="background1"/>
          </w:tcPr>
          <w:p w14:paraId="0F79ABB6" w14:textId="77777777" w:rsidR="006A1C55" w:rsidRPr="00FD1AE8" w:rsidRDefault="006A1C55" w:rsidP="006A1C55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780" w:type="dxa"/>
            <w:gridSpan w:val="7"/>
            <w:shd w:val="clear" w:color="auto" w:fill="FFFFFF" w:themeFill="background1"/>
          </w:tcPr>
          <w:p w14:paraId="154F0BD6" w14:textId="19A3B81D" w:rsidR="006A1C55" w:rsidRPr="00556291" w:rsidRDefault="006A1C55" w:rsidP="006A1C5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56291">
              <w:rPr>
                <w:rFonts w:ascii="Arial" w:hAnsi="Arial" w:cs="Arial"/>
                <w:sz w:val="20"/>
                <w:szCs w:val="20"/>
              </w:rPr>
              <w:t xml:space="preserve">The student is </w:t>
            </w:r>
            <w:r w:rsidRPr="001D57F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NOT</w:t>
            </w:r>
            <w:r w:rsidRPr="00556291">
              <w:rPr>
                <w:rFonts w:ascii="Arial" w:hAnsi="Arial" w:cs="Arial"/>
                <w:sz w:val="20"/>
                <w:szCs w:val="20"/>
              </w:rPr>
              <w:t xml:space="preserve"> ready to return to full-time studies at SU and should consider the following</w:t>
            </w:r>
            <w:r w:rsidR="00506D9B">
              <w:rPr>
                <w:rFonts w:ascii="Arial" w:hAnsi="Arial" w:cs="Arial"/>
                <w:sz w:val="20"/>
                <w:szCs w:val="20"/>
              </w:rPr>
              <w:t xml:space="preserve"> (list below)</w:t>
            </w:r>
            <w:r w:rsidRPr="00556291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1485D634" w14:textId="77777777" w:rsidR="006A1C55" w:rsidRPr="00556291" w:rsidRDefault="006A1C55" w:rsidP="006A1C5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6D774AFA" w14:textId="77777777" w:rsidR="006A1C55" w:rsidRPr="00556291" w:rsidRDefault="006A1C55" w:rsidP="006A1C5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4D48D0D9" w14:textId="77777777" w:rsidR="006A1C55" w:rsidRPr="00556291" w:rsidRDefault="006A1C55" w:rsidP="006A1C5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49BD2ACD" w14:textId="77777777" w:rsidR="006A1C55" w:rsidRPr="00556291" w:rsidRDefault="006A1C55" w:rsidP="006A1C5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A1C55" w:rsidRPr="00AC69E0" w14:paraId="7628099D" w14:textId="77777777" w:rsidTr="006E3A23">
        <w:trPr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shd w:val="clear" w:color="auto" w:fill="FFFFFF" w:themeFill="background1"/>
          </w:tcPr>
          <w:p w14:paraId="0EA5043B" w14:textId="77777777" w:rsidR="006A1C55" w:rsidRPr="00FD1AE8" w:rsidRDefault="006A1C55" w:rsidP="006A1C55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780" w:type="dxa"/>
            <w:gridSpan w:val="7"/>
            <w:shd w:val="clear" w:color="auto" w:fill="FFFFFF" w:themeFill="background1"/>
          </w:tcPr>
          <w:p w14:paraId="2AED6139" w14:textId="49C26B4F" w:rsidR="006A1C55" w:rsidRPr="00580DDB" w:rsidRDefault="006A1C55" w:rsidP="006A1C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80DDB">
              <w:rPr>
                <w:rFonts w:ascii="Arial" w:hAnsi="Arial" w:cs="Arial"/>
                <w:sz w:val="20"/>
                <w:szCs w:val="20"/>
              </w:rPr>
              <w:t>I am not able to make a recommendation regarding the student’s readiness to return to full</w:t>
            </w:r>
            <w:r w:rsidR="00356D09">
              <w:rPr>
                <w:rFonts w:ascii="Arial" w:hAnsi="Arial" w:cs="Arial"/>
                <w:sz w:val="20"/>
                <w:szCs w:val="20"/>
              </w:rPr>
              <w:t>-</w:t>
            </w:r>
            <w:r w:rsidRPr="00580DDB">
              <w:rPr>
                <w:rFonts w:ascii="Arial" w:hAnsi="Arial" w:cs="Arial"/>
                <w:sz w:val="20"/>
                <w:szCs w:val="20"/>
              </w:rPr>
              <w:t xml:space="preserve">time studies at SU, </w:t>
            </w:r>
            <w:r w:rsidR="00356D09">
              <w:rPr>
                <w:rFonts w:ascii="Arial" w:hAnsi="Arial" w:cs="Arial"/>
                <w:sz w:val="20"/>
                <w:szCs w:val="20"/>
              </w:rPr>
              <w:t xml:space="preserve">for the following </w:t>
            </w:r>
            <w:r w:rsidRPr="00580DDB">
              <w:rPr>
                <w:rFonts w:ascii="Arial" w:hAnsi="Arial" w:cs="Arial"/>
                <w:sz w:val="20"/>
                <w:szCs w:val="20"/>
              </w:rPr>
              <w:t xml:space="preserve">reason(s) </w:t>
            </w:r>
            <w:r w:rsidR="00356D09">
              <w:rPr>
                <w:rFonts w:ascii="Arial" w:hAnsi="Arial" w:cs="Arial"/>
                <w:sz w:val="20"/>
                <w:szCs w:val="20"/>
              </w:rPr>
              <w:t xml:space="preserve">(list below: </w:t>
            </w:r>
          </w:p>
          <w:p w14:paraId="674F1EA9" w14:textId="77777777" w:rsidR="006A1C55" w:rsidRDefault="006A1C55" w:rsidP="006A1C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D36DBD5" w14:textId="77777777" w:rsidR="006A1C55" w:rsidRDefault="006A1C55" w:rsidP="006A1C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A00D38" w14:textId="77777777" w:rsidR="006A1C55" w:rsidRPr="00AC69E0" w:rsidRDefault="006A1C55" w:rsidP="006A1C5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80DDB" w:rsidRPr="00AC69E0" w14:paraId="53EDDE31" w14:textId="77777777" w:rsidTr="006E3A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1" w:type="dxa"/>
            <w:gridSpan w:val="8"/>
            <w:shd w:val="clear" w:color="auto" w:fill="FFFFFF" w:themeFill="background1"/>
          </w:tcPr>
          <w:p w14:paraId="546B7E98" w14:textId="77777777" w:rsidR="007B070A" w:rsidRDefault="007B070A" w:rsidP="001D57F4">
            <w:pPr>
              <w:spacing w:after="0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5D8C6DCC" w14:textId="4DB2837F" w:rsidR="006E3A23" w:rsidRDefault="00552929" w:rsidP="001D57F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F02AA"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0D347D20" wp14:editId="65FE6AFC">
                      <wp:simplePos x="0" y="0"/>
                      <wp:positionH relativeFrom="column">
                        <wp:posOffset>1857148</wp:posOffset>
                      </wp:positionH>
                      <wp:positionV relativeFrom="paragraph">
                        <wp:posOffset>85769</wp:posOffset>
                      </wp:positionV>
                      <wp:extent cx="2360930" cy="140462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1C3615" w14:textId="2C022426" w:rsidR="00CF02AA" w:rsidRDefault="00552929" w:rsidP="00552929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(i</w:t>
                                  </w:r>
                                  <w:r w:rsidR="00CF02AA">
                                    <w:rPr>
                                      <w:rFonts w:ascii="Arial" w:hAnsi="Arial" w:cs="Arial"/>
                                      <w:b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 xml:space="preserve">nsert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BFBFBF" w:themeColor="background1" w:themeShade="BF"/>
                                      <w:sz w:val="20"/>
                                      <w:szCs w:val="20"/>
                                    </w:rPr>
                                    <w:t>full name of student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0D347D2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46.25pt;margin-top:6.7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" filled="f" stroked="f">
                      <v:textbox style="mso-fit-shape-to-text:t">
                        <w:txbxContent>
                          <w:p w14:paraId="3A1C3615" w14:textId="2C022426" w:rsidR="00CF02AA" w:rsidRDefault="00552929" w:rsidP="00552929">
                            <w:pPr>
                              <w:spacing w:after="0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(i</w:t>
                            </w:r>
                            <w:r w:rsidR="00CF02AA"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 xml:space="preserve">nsert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BFBFBF" w:themeColor="background1" w:themeShade="BF"/>
                                <w:sz w:val="20"/>
                                <w:szCs w:val="20"/>
                              </w:rPr>
                              <w:t>full name of student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80B21FE" w14:textId="31520435" w:rsidR="00580DDB" w:rsidRPr="001D57F4" w:rsidRDefault="00580DDB" w:rsidP="001D57F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D57F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onsent was given to me by ____________________________________ to share this information with the Readmission Appeals Committee of Stellenbosch University</w:t>
            </w:r>
            <w:r w:rsidR="000B187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1D57F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(RAC).</w:t>
            </w:r>
            <w:r w:rsidR="00CF02A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1D57F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hould further information regarding this information be required by the RAC, I can be contacted, as discussed with the abovementioned individual. The University also reserves the right to investigate the validity of a medical certificate and to make a final decision informed by the investigation.</w:t>
            </w:r>
          </w:p>
          <w:p w14:paraId="5E2954BC" w14:textId="77777777" w:rsidR="006E3A23" w:rsidRDefault="006E3A23" w:rsidP="001D57F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6D8BA6D" w14:textId="25D29C79" w:rsidR="009441B6" w:rsidRDefault="009441B6" w:rsidP="001D57F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D57F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By signing this document, I declare that the above information is accurate, and that the recommendation(s) made is in the best interest of the </w:t>
            </w:r>
            <w:proofErr w:type="gramStart"/>
            <w:r w:rsidR="005D577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fore</w:t>
            </w:r>
            <w:r w:rsidRPr="001D57F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mentioned student</w:t>
            </w:r>
            <w:proofErr w:type="gramEnd"/>
            <w:r w:rsidRPr="001D57F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. </w:t>
            </w:r>
          </w:p>
          <w:p w14:paraId="09B734AB" w14:textId="77777777" w:rsidR="00111F50" w:rsidRDefault="00111F50" w:rsidP="001D57F4">
            <w:pPr>
              <w:spacing w:after="0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543C55AC" w14:textId="77777777" w:rsidR="00111F50" w:rsidRDefault="00111F50" w:rsidP="001D57F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9AE20F6" w14:textId="77777777" w:rsidR="007B070A" w:rsidRDefault="007B070A" w:rsidP="001D57F4">
            <w:pPr>
              <w:spacing w:after="0"/>
              <w:jc w:val="both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3374AD82" w14:textId="5C000821" w:rsidR="009441B6" w:rsidRPr="009441B6" w:rsidRDefault="009441B6" w:rsidP="001D57F4">
            <w:pPr>
              <w:spacing w:after="0"/>
              <w:jc w:val="both"/>
              <w:rPr>
                <w:rFonts w:ascii="Arial" w:hAnsi="Arial" w:cs="Arial"/>
                <w:b w:val="0"/>
                <w:bCs w:val="0"/>
                <w:sz w:val="22"/>
              </w:rPr>
            </w:pPr>
            <w:r w:rsidRPr="009441B6">
              <w:rPr>
                <w:rFonts w:ascii="Arial" w:hAnsi="Arial" w:cs="Arial"/>
                <w:b w:val="0"/>
                <w:bCs w:val="0"/>
                <w:sz w:val="22"/>
              </w:rPr>
              <w:t>________________________________</w:t>
            </w:r>
          </w:p>
          <w:p w14:paraId="4E66AC53" w14:textId="210A99FF" w:rsidR="00580DDB" w:rsidRPr="00580DDB" w:rsidRDefault="009441B6" w:rsidP="009441B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D57F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igned by Medical / Health</w:t>
            </w:r>
            <w:r w:rsidR="005D577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</w:t>
            </w:r>
            <w:r w:rsidRPr="001D57F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are Practitioner </w:t>
            </w:r>
          </w:p>
        </w:tc>
      </w:tr>
    </w:tbl>
    <w:p w14:paraId="7A704821" w14:textId="5B59AA2A" w:rsidR="001D57F4" w:rsidRDefault="001D57F4" w:rsidP="0045305E">
      <w:pPr>
        <w:tabs>
          <w:tab w:val="left" w:pos="5852"/>
        </w:tabs>
        <w:rPr>
          <w:rFonts w:ascii="Arial" w:hAnsi="Arial" w:cs="Arial"/>
          <w:szCs w:val="24"/>
        </w:rPr>
      </w:pPr>
    </w:p>
    <w:sectPr w:rsidR="001D57F4" w:rsidSect="00791CF5">
      <w:headerReference w:type="default" r:id="rId11"/>
      <w:footerReference w:type="default" r:id="rId12"/>
      <w:headerReference w:type="first" r:id="rId13"/>
      <w:type w:val="continuous"/>
      <w:pgSz w:w="11906" w:h="16838"/>
      <w:pgMar w:top="1134" w:right="1077" w:bottom="851" w:left="1077" w:header="0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8C94C" w14:textId="77777777" w:rsidR="00F5169A" w:rsidRDefault="00F5169A" w:rsidP="009A4F71">
      <w:pPr>
        <w:spacing w:after="0" w:line="240" w:lineRule="auto"/>
      </w:pPr>
      <w:r>
        <w:separator/>
      </w:r>
    </w:p>
  </w:endnote>
  <w:endnote w:type="continuationSeparator" w:id="0">
    <w:p w14:paraId="42E9AF3A" w14:textId="77777777" w:rsidR="00F5169A" w:rsidRDefault="00F5169A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1EFFA" w14:textId="2008138D" w:rsidR="00BE4595" w:rsidRDefault="00BE4595" w:rsidP="00BE4595">
    <w:pPr>
      <w:pStyle w:val="Footer"/>
      <w:jc w:val="center"/>
    </w:pPr>
    <w:r>
      <w:t xml:space="preserve">Addendum B </w:t>
    </w:r>
    <w:sdt>
      <w:sdtPr>
        <w:id w:val="-956646443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sdtContent>
        </w:sdt>
      </w:sdtContent>
    </w:sdt>
  </w:p>
  <w:p w14:paraId="4B5213E6" w14:textId="77777777" w:rsidR="00DB1CB0" w:rsidRDefault="00DB1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57A9C" w14:textId="77777777" w:rsidR="00F5169A" w:rsidRDefault="00F5169A" w:rsidP="009A4F71">
      <w:pPr>
        <w:spacing w:after="0" w:line="240" w:lineRule="auto"/>
      </w:pPr>
      <w:r>
        <w:separator/>
      </w:r>
    </w:p>
  </w:footnote>
  <w:footnote w:type="continuationSeparator" w:id="0">
    <w:p w14:paraId="42AF164D" w14:textId="77777777" w:rsidR="00F5169A" w:rsidRDefault="00F5169A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D2C42" w14:textId="77777777" w:rsidR="0045305E" w:rsidRDefault="0045305E" w:rsidP="0045305E">
    <w:pPr>
      <w:pStyle w:val="Header"/>
    </w:pPr>
    <w:r>
      <w:rPr>
        <w:noProof/>
      </w:rPr>
      <w:drawing>
        <wp:anchor distT="0" distB="0" distL="114300" distR="114300" simplePos="0" relativeHeight="251687936" behindDoc="1" locked="0" layoutInCell="1" allowOverlap="1" wp14:anchorId="4796D936" wp14:editId="0117D96B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161865" cy="1310640"/>
          <wp:effectExtent l="0" t="0" r="0" b="0"/>
          <wp:wrapNone/>
          <wp:docPr id="63571635" name="Graphic 635716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10837"/>
                  <a:stretch/>
                </pic:blipFill>
                <pic:spPr bwMode="auto">
                  <a:xfrm>
                    <a:off x="0" y="0"/>
                    <a:ext cx="2161865" cy="1310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14:paraId="2E178930" w14:textId="77777777" w:rsidR="0045305E" w:rsidRDefault="0045305E" w:rsidP="0045305E">
    <w:pPr>
      <w:pStyle w:val="Header"/>
    </w:pPr>
  </w:p>
  <w:p w14:paraId="57F6CC87" w14:textId="77777777" w:rsidR="0045305E" w:rsidRDefault="0045305E" w:rsidP="0045305E">
    <w:pPr>
      <w:spacing w:after="0" w:line="240" w:lineRule="auto"/>
      <w:ind w:left="3195" w:firstLine="405"/>
      <w:contextualSpacing/>
      <w:rPr>
        <w:rFonts w:asciiTheme="minorHAnsi" w:eastAsia="Calibri" w:hAnsiTheme="minorHAnsi" w:cstheme="minorHAnsi"/>
        <w:b/>
        <w:szCs w:val="24"/>
      </w:rPr>
    </w:pPr>
    <w:r>
      <w:rPr>
        <w:rFonts w:asciiTheme="minorHAnsi" w:eastAsia="Calibri" w:hAnsiTheme="minorHAnsi" w:cstheme="minorHAnsi"/>
        <w:b/>
        <w:szCs w:val="24"/>
      </w:rPr>
      <w:t xml:space="preserve">      </w:t>
    </w:r>
    <w:r>
      <w:rPr>
        <w:rFonts w:asciiTheme="minorHAnsi" w:eastAsia="Calibri" w:hAnsiTheme="minorHAnsi" w:cstheme="minorHAnsi"/>
        <w:b/>
        <w:szCs w:val="24"/>
      </w:rPr>
      <w:tab/>
    </w:r>
    <w:r>
      <w:rPr>
        <w:rFonts w:asciiTheme="minorHAnsi" w:eastAsia="Calibri" w:hAnsiTheme="minorHAnsi" w:cstheme="minorHAnsi"/>
        <w:b/>
        <w:szCs w:val="24"/>
      </w:rPr>
      <w:tab/>
      <w:t>READMISSION APPLICATION 2024</w:t>
    </w:r>
  </w:p>
  <w:p w14:paraId="32114BEF" w14:textId="77777777" w:rsidR="0045305E" w:rsidRPr="004A07CD" w:rsidRDefault="0045305E" w:rsidP="0045305E">
    <w:pPr>
      <w:spacing w:after="0" w:line="240" w:lineRule="auto"/>
      <w:ind w:left="2160" w:firstLine="1125"/>
      <w:contextualSpacing/>
      <w:rPr>
        <w:rFonts w:asciiTheme="minorHAnsi" w:eastAsia="Calibri" w:hAnsiTheme="minorHAnsi" w:cstheme="minorHAnsi"/>
        <w:b/>
        <w:szCs w:val="24"/>
      </w:rPr>
    </w:pPr>
    <w:r>
      <w:rPr>
        <w:rFonts w:asciiTheme="minorHAnsi" w:eastAsia="Calibri" w:hAnsiTheme="minorHAnsi" w:cstheme="minorHAnsi"/>
        <w:b/>
        <w:szCs w:val="24"/>
      </w:rPr>
      <w:t xml:space="preserve">     </w:t>
    </w:r>
    <w:r>
      <w:rPr>
        <w:rFonts w:asciiTheme="minorHAnsi" w:eastAsia="Calibri" w:hAnsiTheme="minorHAnsi" w:cstheme="minorHAnsi"/>
        <w:b/>
        <w:szCs w:val="24"/>
      </w:rPr>
      <w:tab/>
    </w:r>
    <w:r>
      <w:rPr>
        <w:rFonts w:asciiTheme="minorHAnsi" w:eastAsia="Calibri" w:hAnsiTheme="minorHAnsi" w:cstheme="minorHAnsi"/>
        <w:b/>
        <w:szCs w:val="24"/>
      </w:rPr>
      <w:tab/>
    </w:r>
    <w:r w:rsidRPr="004A07CD">
      <w:rPr>
        <w:rFonts w:asciiTheme="minorHAnsi" w:eastAsia="Calibri" w:hAnsiTheme="minorHAnsi" w:cstheme="minorHAnsi"/>
        <w:b/>
        <w:szCs w:val="24"/>
      </w:rPr>
      <w:t xml:space="preserve">MEDICAL/HEALTHCARE PRACTITIONER’S REPORT </w:t>
    </w:r>
  </w:p>
  <w:p w14:paraId="5C9AD116" w14:textId="77777777" w:rsidR="0045305E" w:rsidRDefault="0045305E" w:rsidP="0045305E">
    <w:pPr>
      <w:spacing w:after="0" w:line="240" w:lineRule="auto"/>
      <w:ind w:left="5040" w:firstLine="720"/>
      <w:contextualSpacing/>
      <w:rPr>
        <w:rFonts w:asciiTheme="minorHAnsi" w:eastAsia="Calibri" w:hAnsiTheme="minorHAnsi" w:cstheme="minorHAnsi"/>
        <w:b/>
        <w:color w:val="FF0000"/>
        <w:szCs w:val="24"/>
      </w:rPr>
    </w:pPr>
    <w:r w:rsidRPr="004A07CD">
      <w:rPr>
        <w:rFonts w:asciiTheme="minorHAnsi" w:eastAsia="Calibri" w:hAnsiTheme="minorHAnsi" w:cstheme="minorHAnsi"/>
        <w:b/>
        <w:color w:val="FF0000"/>
        <w:szCs w:val="24"/>
      </w:rPr>
      <w:t>STRICTLY CONFIDENTIAL</w:t>
    </w:r>
  </w:p>
  <w:p w14:paraId="3A541AD9" w14:textId="77777777" w:rsidR="0045305E" w:rsidRPr="004A07CD" w:rsidRDefault="0045305E" w:rsidP="0045305E">
    <w:pPr>
      <w:spacing w:after="0" w:line="240" w:lineRule="auto"/>
      <w:ind w:left="4320" w:firstLine="720"/>
      <w:contextualSpacing/>
      <w:rPr>
        <w:color w:val="FF0000"/>
        <w:szCs w:val="24"/>
      </w:rPr>
    </w:pPr>
  </w:p>
  <w:p w14:paraId="194A1259" w14:textId="77777777" w:rsidR="0045305E" w:rsidRDefault="004530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192A7" w14:textId="77777777" w:rsidR="0045305E" w:rsidRDefault="0045305E" w:rsidP="0045305E">
    <w:pPr>
      <w:pStyle w:val="Header"/>
    </w:pPr>
    <w:r>
      <w:rPr>
        <w:noProof/>
      </w:rPr>
      <w:drawing>
        <wp:anchor distT="0" distB="0" distL="114300" distR="114300" simplePos="0" relativeHeight="251685888" behindDoc="1" locked="0" layoutInCell="1" allowOverlap="1" wp14:anchorId="7251A9FF" wp14:editId="41F39E63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161865" cy="1310640"/>
          <wp:effectExtent l="0" t="0" r="0" b="0"/>
          <wp:wrapNone/>
          <wp:docPr id="374107711" name="Graphic 3741077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10837"/>
                  <a:stretch/>
                </pic:blipFill>
                <pic:spPr bwMode="auto">
                  <a:xfrm>
                    <a:off x="0" y="0"/>
                    <a:ext cx="2161865" cy="1310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14:paraId="0413F201" w14:textId="77777777" w:rsidR="0045305E" w:rsidRDefault="0045305E" w:rsidP="0045305E">
    <w:pPr>
      <w:pStyle w:val="Header"/>
    </w:pPr>
  </w:p>
  <w:p w14:paraId="0C37C1F8" w14:textId="77777777" w:rsidR="0045305E" w:rsidRDefault="0045305E" w:rsidP="0045305E">
    <w:pPr>
      <w:spacing w:after="0" w:line="240" w:lineRule="auto"/>
      <w:ind w:left="3195" w:firstLine="405"/>
      <w:contextualSpacing/>
      <w:rPr>
        <w:rFonts w:asciiTheme="minorHAnsi" w:eastAsia="Calibri" w:hAnsiTheme="minorHAnsi" w:cstheme="minorHAnsi"/>
        <w:b/>
        <w:szCs w:val="24"/>
      </w:rPr>
    </w:pPr>
    <w:r>
      <w:rPr>
        <w:rFonts w:asciiTheme="minorHAnsi" w:eastAsia="Calibri" w:hAnsiTheme="minorHAnsi" w:cstheme="minorHAnsi"/>
        <w:b/>
        <w:szCs w:val="24"/>
      </w:rPr>
      <w:t xml:space="preserve">      </w:t>
    </w:r>
    <w:r>
      <w:rPr>
        <w:rFonts w:asciiTheme="minorHAnsi" w:eastAsia="Calibri" w:hAnsiTheme="minorHAnsi" w:cstheme="minorHAnsi"/>
        <w:b/>
        <w:szCs w:val="24"/>
      </w:rPr>
      <w:tab/>
    </w:r>
    <w:r>
      <w:rPr>
        <w:rFonts w:asciiTheme="minorHAnsi" w:eastAsia="Calibri" w:hAnsiTheme="minorHAnsi" w:cstheme="minorHAnsi"/>
        <w:b/>
        <w:szCs w:val="24"/>
      </w:rPr>
      <w:tab/>
      <w:t>READMISSION APPLICATION 2024</w:t>
    </w:r>
  </w:p>
  <w:p w14:paraId="52190402" w14:textId="77777777" w:rsidR="0045305E" w:rsidRPr="004A07CD" w:rsidRDefault="0045305E" w:rsidP="0045305E">
    <w:pPr>
      <w:spacing w:after="0" w:line="240" w:lineRule="auto"/>
      <w:ind w:left="2160" w:firstLine="1125"/>
      <w:contextualSpacing/>
      <w:rPr>
        <w:rFonts w:asciiTheme="minorHAnsi" w:eastAsia="Calibri" w:hAnsiTheme="minorHAnsi" w:cstheme="minorHAnsi"/>
        <w:b/>
        <w:szCs w:val="24"/>
      </w:rPr>
    </w:pPr>
    <w:bookmarkStart w:id="0" w:name="_Hlk150346455"/>
    <w:r>
      <w:rPr>
        <w:rFonts w:asciiTheme="minorHAnsi" w:eastAsia="Calibri" w:hAnsiTheme="minorHAnsi" w:cstheme="minorHAnsi"/>
        <w:b/>
        <w:szCs w:val="24"/>
      </w:rPr>
      <w:t xml:space="preserve">     </w:t>
    </w:r>
    <w:r>
      <w:rPr>
        <w:rFonts w:asciiTheme="minorHAnsi" w:eastAsia="Calibri" w:hAnsiTheme="minorHAnsi" w:cstheme="minorHAnsi"/>
        <w:b/>
        <w:szCs w:val="24"/>
      </w:rPr>
      <w:tab/>
    </w:r>
    <w:r>
      <w:rPr>
        <w:rFonts w:asciiTheme="minorHAnsi" w:eastAsia="Calibri" w:hAnsiTheme="minorHAnsi" w:cstheme="minorHAnsi"/>
        <w:b/>
        <w:szCs w:val="24"/>
      </w:rPr>
      <w:tab/>
    </w:r>
    <w:r w:rsidRPr="004A07CD">
      <w:rPr>
        <w:rFonts w:asciiTheme="minorHAnsi" w:eastAsia="Calibri" w:hAnsiTheme="minorHAnsi" w:cstheme="minorHAnsi"/>
        <w:b/>
        <w:szCs w:val="24"/>
      </w:rPr>
      <w:t xml:space="preserve">MEDICAL/HEALTHCARE PRACTITIONER’S REPORT </w:t>
    </w:r>
    <w:bookmarkEnd w:id="0"/>
  </w:p>
  <w:p w14:paraId="24BBB46B" w14:textId="77777777" w:rsidR="0045305E" w:rsidRDefault="0045305E" w:rsidP="0045305E">
    <w:pPr>
      <w:spacing w:after="0" w:line="240" w:lineRule="auto"/>
      <w:ind w:left="5040" w:firstLine="720"/>
      <w:contextualSpacing/>
      <w:rPr>
        <w:rFonts w:asciiTheme="minorHAnsi" w:eastAsia="Calibri" w:hAnsiTheme="minorHAnsi" w:cstheme="minorHAnsi"/>
        <w:b/>
        <w:color w:val="FF0000"/>
        <w:szCs w:val="24"/>
      </w:rPr>
    </w:pPr>
    <w:r w:rsidRPr="004A07CD">
      <w:rPr>
        <w:rFonts w:asciiTheme="minorHAnsi" w:eastAsia="Calibri" w:hAnsiTheme="minorHAnsi" w:cstheme="minorHAnsi"/>
        <w:b/>
        <w:color w:val="FF0000"/>
        <w:szCs w:val="24"/>
      </w:rPr>
      <w:t>STRICTLY CONFIDENTIAL</w:t>
    </w:r>
  </w:p>
  <w:p w14:paraId="500531BB" w14:textId="77777777" w:rsidR="0045305E" w:rsidRPr="004A07CD" w:rsidRDefault="0045305E" w:rsidP="0045305E">
    <w:pPr>
      <w:spacing w:after="0" w:line="240" w:lineRule="auto"/>
      <w:ind w:left="4320" w:firstLine="720"/>
      <w:contextualSpacing/>
      <w:rPr>
        <w:color w:val="FF0000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795B"/>
    <w:multiLevelType w:val="hybridMultilevel"/>
    <w:tmpl w:val="FB4417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626F7"/>
    <w:multiLevelType w:val="hybridMultilevel"/>
    <w:tmpl w:val="FFFFFFFF"/>
    <w:lvl w:ilvl="0" w:tplc="0436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3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3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C8263BF"/>
    <w:multiLevelType w:val="multilevel"/>
    <w:tmpl w:val="C1E0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894291"/>
    <w:multiLevelType w:val="hybridMultilevel"/>
    <w:tmpl w:val="1B58613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D0B3B"/>
    <w:multiLevelType w:val="hybridMultilevel"/>
    <w:tmpl w:val="2326E84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541C3F"/>
    <w:multiLevelType w:val="hybridMultilevel"/>
    <w:tmpl w:val="AF1406C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21D4E"/>
    <w:multiLevelType w:val="hybridMultilevel"/>
    <w:tmpl w:val="ECAC425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6202E8"/>
    <w:multiLevelType w:val="hybridMultilevel"/>
    <w:tmpl w:val="024A412C"/>
    <w:lvl w:ilvl="0" w:tplc="440AC534">
      <w:start w:val="2024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EC7480"/>
    <w:multiLevelType w:val="hybridMultilevel"/>
    <w:tmpl w:val="615A3E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DB6043"/>
    <w:multiLevelType w:val="hybridMultilevel"/>
    <w:tmpl w:val="FFFFFFFF"/>
    <w:lvl w:ilvl="0" w:tplc="1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60933F67"/>
    <w:multiLevelType w:val="hybridMultilevel"/>
    <w:tmpl w:val="70388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B04B6E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6616222"/>
    <w:multiLevelType w:val="multilevel"/>
    <w:tmpl w:val="0DFE4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3EC640A"/>
    <w:multiLevelType w:val="hybridMultilevel"/>
    <w:tmpl w:val="5838C74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FA04CC"/>
    <w:multiLevelType w:val="multilevel"/>
    <w:tmpl w:val="63366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315EC4"/>
    <w:multiLevelType w:val="hybridMultilevel"/>
    <w:tmpl w:val="99664502"/>
    <w:lvl w:ilvl="0" w:tplc="04F0CA18">
      <w:start w:val="1"/>
      <w:numFmt w:val="lowerLetter"/>
      <w:lvlText w:val="%1."/>
      <w:lvlJc w:val="left"/>
      <w:pPr>
        <w:ind w:left="39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4680" w:hanging="360"/>
      </w:pPr>
    </w:lvl>
    <w:lvl w:ilvl="2" w:tplc="1C09001B">
      <w:start w:val="1"/>
      <w:numFmt w:val="lowerRoman"/>
      <w:lvlText w:val="%3."/>
      <w:lvlJc w:val="right"/>
      <w:pPr>
        <w:ind w:left="5400" w:hanging="180"/>
      </w:pPr>
    </w:lvl>
    <w:lvl w:ilvl="3" w:tplc="1C09000F" w:tentative="1">
      <w:start w:val="1"/>
      <w:numFmt w:val="decimal"/>
      <w:lvlText w:val="%4."/>
      <w:lvlJc w:val="left"/>
      <w:pPr>
        <w:ind w:left="6120" w:hanging="360"/>
      </w:pPr>
    </w:lvl>
    <w:lvl w:ilvl="4" w:tplc="1C090019" w:tentative="1">
      <w:start w:val="1"/>
      <w:numFmt w:val="lowerLetter"/>
      <w:lvlText w:val="%5."/>
      <w:lvlJc w:val="left"/>
      <w:pPr>
        <w:ind w:left="6840" w:hanging="360"/>
      </w:pPr>
    </w:lvl>
    <w:lvl w:ilvl="5" w:tplc="1C09001B" w:tentative="1">
      <w:start w:val="1"/>
      <w:numFmt w:val="lowerRoman"/>
      <w:lvlText w:val="%6."/>
      <w:lvlJc w:val="right"/>
      <w:pPr>
        <w:ind w:left="7560" w:hanging="180"/>
      </w:pPr>
    </w:lvl>
    <w:lvl w:ilvl="6" w:tplc="1C09000F" w:tentative="1">
      <w:start w:val="1"/>
      <w:numFmt w:val="decimal"/>
      <w:lvlText w:val="%7."/>
      <w:lvlJc w:val="left"/>
      <w:pPr>
        <w:ind w:left="8280" w:hanging="360"/>
      </w:pPr>
    </w:lvl>
    <w:lvl w:ilvl="7" w:tplc="1C090019" w:tentative="1">
      <w:start w:val="1"/>
      <w:numFmt w:val="lowerLetter"/>
      <w:lvlText w:val="%8."/>
      <w:lvlJc w:val="left"/>
      <w:pPr>
        <w:ind w:left="9000" w:hanging="360"/>
      </w:pPr>
    </w:lvl>
    <w:lvl w:ilvl="8" w:tplc="1C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842621947">
    <w:abstractNumId w:val="11"/>
  </w:num>
  <w:num w:numId="2" w16cid:durableId="575483765">
    <w:abstractNumId w:val="15"/>
  </w:num>
  <w:num w:numId="3" w16cid:durableId="2095778073">
    <w:abstractNumId w:val="12"/>
  </w:num>
  <w:num w:numId="4" w16cid:durableId="431824575">
    <w:abstractNumId w:val="6"/>
  </w:num>
  <w:num w:numId="5" w16cid:durableId="466515371">
    <w:abstractNumId w:val="2"/>
  </w:num>
  <w:num w:numId="6" w16cid:durableId="2048066640">
    <w:abstractNumId w:val="14"/>
  </w:num>
  <w:num w:numId="7" w16cid:durableId="101387671">
    <w:abstractNumId w:val="1"/>
  </w:num>
  <w:num w:numId="8" w16cid:durableId="1249076186">
    <w:abstractNumId w:val="9"/>
  </w:num>
  <w:num w:numId="9" w16cid:durableId="2049407972">
    <w:abstractNumId w:val="10"/>
  </w:num>
  <w:num w:numId="10" w16cid:durableId="468981420">
    <w:abstractNumId w:val="8"/>
  </w:num>
  <w:num w:numId="11" w16cid:durableId="1521312332">
    <w:abstractNumId w:val="5"/>
  </w:num>
  <w:num w:numId="12" w16cid:durableId="971785557">
    <w:abstractNumId w:val="4"/>
  </w:num>
  <w:num w:numId="13" w16cid:durableId="596838964">
    <w:abstractNumId w:val="13"/>
  </w:num>
  <w:num w:numId="14" w16cid:durableId="51733644">
    <w:abstractNumId w:val="3"/>
  </w:num>
  <w:num w:numId="15" w16cid:durableId="1513570628">
    <w:abstractNumId w:val="7"/>
  </w:num>
  <w:num w:numId="16" w16cid:durableId="4330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TezsDQxMjOzMDVT0lEKTi0uzszPAykwrgUAtmuMBywAAAA="/>
  </w:docVars>
  <w:rsids>
    <w:rsidRoot w:val="005D719A"/>
    <w:rsid w:val="000001D2"/>
    <w:rsid w:val="00001B14"/>
    <w:rsid w:val="00004552"/>
    <w:rsid w:val="00006434"/>
    <w:rsid w:val="00010123"/>
    <w:rsid w:val="000101E0"/>
    <w:rsid w:val="0001116B"/>
    <w:rsid w:val="00012468"/>
    <w:rsid w:val="00015C33"/>
    <w:rsid w:val="000172EA"/>
    <w:rsid w:val="0002667E"/>
    <w:rsid w:val="00027EB7"/>
    <w:rsid w:val="00032259"/>
    <w:rsid w:val="00032AC0"/>
    <w:rsid w:val="000361E0"/>
    <w:rsid w:val="00037C6C"/>
    <w:rsid w:val="000406BC"/>
    <w:rsid w:val="00041942"/>
    <w:rsid w:val="00045980"/>
    <w:rsid w:val="000477CC"/>
    <w:rsid w:val="00052AF6"/>
    <w:rsid w:val="00055FA8"/>
    <w:rsid w:val="000639C1"/>
    <w:rsid w:val="0007069E"/>
    <w:rsid w:val="00071ADC"/>
    <w:rsid w:val="000748D4"/>
    <w:rsid w:val="00075CC9"/>
    <w:rsid w:val="00075FC3"/>
    <w:rsid w:val="00080083"/>
    <w:rsid w:val="0008041B"/>
    <w:rsid w:val="0008475A"/>
    <w:rsid w:val="00086D11"/>
    <w:rsid w:val="00090250"/>
    <w:rsid w:val="00090AE0"/>
    <w:rsid w:val="00091E41"/>
    <w:rsid w:val="000947A9"/>
    <w:rsid w:val="000947AE"/>
    <w:rsid w:val="00094E1E"/>
    <w:rsid w:val="00095565"/>
    <w:rsid w:val="000A081D"/>
    <w:rsid w:val="000A0BE2"/>
    <w:rsid w:val="000A2E26"/>
    <w:rsid w:val="000A3DFF"/>
    <w:rsid w:val="000A48C5"/>
    <w:rsid w:val="000B187A"/>
    <w:rsid w:val="000B2889"/>
    <w:rsid w:val="000B3915"/>
    <w:rsid w:val="000B6144"/>
    <w:rsid w:val="000C01B6"/>
    <w:rsid w:val="000C0908"/>
    <w:rsid w:val="000D24D0"/>
    <w:rsid w:val="000D4EB2"/>
    <w:rsid w:val="000D50BE"/>
    <w:rsid w:val="000E3C99"/>
    <w:rsid w:val="000E451C"/>
    <w:rsid w:val="000E6306"/>
    <w:rsid w:val="000E7044"/>
    <w:rsid w:val="000F4BE5"/>
    <w:rsid w:val="00103134"/>
    <w:rsid w:val="00103C38"/>
    <w:rsid w:val="00105B9D"/>
    <w:rsid w:val="00106127"/>
    <w:rsid w:val="00106ACA"/>
    <w:rsid w:val="00110D01"/>
    <w:rsid w:val="001117E6"/>
    <w:rsid w:val="00111F50"/>
    <w:rsid w:val="00116863"/>
    <w:rsid w:val="0012057D"/>
    <w:rsid w:val="001233AA"/>
    <w:rsid w:val="0012556A"/>
    <w:rsid w:val="00130BD4"/>
    <w:rsid w:val="00131CD9"/>
    <w:rsid w:val="00134D33"/>
    <w:rsid w:val="00136077"/>
    <w:rsid w:val="00136A45"/>
    <w:rsid w:val="00142870"/>
    <w:rsid w:val="001456F6"/>
    <w:rsid w:val="0015242A"/>
    <w:rsid w:val="00157E23"/>
    <w:rsid w:val="00160B09"/>
    <w:rsid w:val="00161AD9"/>
    <w:rsid w:val="001639C0"/>
    <w:rsid w:val="00167124"/>
    <w:rsid w:val="00167690"/>
    <w:rsid w:val="00175944"/>
    <w:rsid w:val="001768DC"/>
    <w:rsid w:val="0018343D"/>
    <w:rsid w:val="00187746"/>
    <w:rsid w:val="00194A6B"/>
    <w:rsid w:val="001977D7"/>
    <w:rsid w:val="001A385D"/>
    <w:rsid w:val="001A6C08"/>
    <w:rsid w:val="001B01F8"/>
    <w:rsid w:val="001B0BBA"/>
    <w:rsid w:val="001B2842"/>
    <w:rsid w:val="001B53A5"/>
    <w:rsid w:val="001C14F2"/>
    <w:rsid w:val="001C344F"/>
    <w:rsid w:val="001C6E36"/>
    <w:rsid w:val="001D457B"/>
    <w:rsid w:val="001D57F4"/>
    <w:rsid w:val="001E3845"/>
    <w:rsid w:val="001E5C3B"/>
    <w:rsid w:val="001F08A2"/>
    <w:rsid w:val="001F10E6"/>
    <w:rsid w:val="001F3FBB"/>
    <w:rsid w:val="001F5072"/>
    <w:rsid w:val="00205FBF"/>
    <w:rsid w:val="00213A79"/>
    <w:rsid w:val="00214879"/>
    <w:rsid w:val="002205EF"/>
    <w:rsid w:val="00220F60"/>
    <w:rsid w:val="00221396"/>
    <w:rsid w:val="002213B1"/>
    <w:rsid w:val="00221FF8"/>
    <w:rsid w:val="00223854"/>
    <w:rsid w:val="00226C05"/>
    <w:rsid w:val="00226EB5"/>
    <w:rsid w:val="0023370A"/>
    <w:rsid w:val="00241458"/>
    <w:rsid w:val="00244253"/>
    <w:rsid w:val="00245E76"/>
    <w:rsid w:val="00247DE7"/>
    <w:rsid w:val="00253162"/>
    <w:rsid w:val="0025375F"/>
    <w:rsid w:val="002556A9"/>
    <w:rsid w:val="002604E8"/>
    <w:rsid w:val="00262563"/>
    <w:rsid w:val="00262EE6"/>
    <w:rsid w:val="00265B83"/>
    <w:rsid w:val="002713F4"/>
    <w:rsid w:val="00273362"/>
    <w:rsid w:val="00273E28"/>
    <w:rsid w:val="00274197"/>
    <w:rsid w:val="00274984"/>
    <w:rsid w:val="002804BC"/>
    <w:rsid w:val="00280D56"/>
    <w:rsid w:val="00281B4B"/>
    <w:rsid w:val="00286951"/>
    <w:rsid w:val="00287144"/>
    <w:rsid w:val="00291435"/>
    <w:rsid w:val="00291E07"/>
    <w:rsid w:val="00292DE1"/>
    <w:rsid w:val="00296DC3"/>
    <w:rsid w:val="002B0AC3"/>
    <w:rsid w:val="002B3528"/>
    <w:rsid w:val="002B5E41"/>
    <w:rsid w:val="002C0F16"/>
    <w:rsid w:val="002C383E"/>
    <w:rsid w:val="002C6B1D"/>
    <w:rsid w:val="002C728A"/>
    <w:rsid w:val="002D15F8"/>
    <w:rsid w:val="002D232B"/>
    <w:rsid w:val="002D3DBE"/>
    <w:rsid w:val="002D4556"/>
    <w:rsid w:val="002E17CD"/>
    <w:rsid w:val="002E30E7"/>
    <w:rsid w:val="002E6195"/>
    <w:rsid w:val="002F0E54"/>
    <w:rsid w:val="002F366C"/>
    <w:rsid w:val="002F6145"/>
    <w:rsid w:val="0030339F"/>
    <w:rsid w:val="003036F3"/>
    <w:rsid w:val="00305757"/>
    <w:rsid w:val="003076A5"/>
    <w:rsid w:val="0031053D"/>
    <w:rsid w:val="00312AE3"/>
    <w:rsid w:val="00314EA4"/>
    <w:rsid w:val="00326DB9"/>
    <w:rsid w:val="00330BFA"/>
    <w:rsid w:val="0034238E"/>
    <w:rsid w:val="00343892"/>
    <w:rsid w:val="00347573"/>
    <w:rsid w:val="00347D8D"/>
    <w:rsid w:val="003500F2"/>
    <w:rsid w:val="00350C5A"/>
    <w:rsid w:val="00352031"/>
    <w:rsid w:val="00353B14"/>
    <w:rsid w:val="00356D09"/>
    <w:rsid w:val="003579CC"/>
    <w:rsid w:val="003663DF"/>
    <w:rsid w:val="00375C89"/>
    <w:rsid w:val="003803DE"/>
    <w:rsid w:val="00382DCA"/>
    <w:rsid w:val="00383EEA"/>
    <w:rsid w:val="00394A7A"/>
    <w:rsid w:val="00395309"/>
    <w:rsid w:val="003959D5"/>
    <w:rsid w:val="003A3797"/>
    <w:rsid w:val="003A5CC8"/>
    <w:rsid w:val="003A5E35"/>
    <w:rsid w:val="003B5840"/>
    <w:rsid w:val="003C03FA"/>
    <w:rsid w:val="003C04BF"/>
    <w:rsid w:val="003C3F21"/>
    <w:rsid w:val="003C4F04"/>
    <w:rsid w:val="003C589D"/>
    <w:rsid w:val="003D5D63"/>
    <w:rsid w:val="003D6818"/>
    <w:rsid w:val="003D6865"/>
    <w:rsid w:val="003F0CAF"/>
    <w:rsid w:val="003F1D31"/>
    <w:rsid w:val="003F313F"/>
    <w:rsid w:val="003F3B68"/>
    <w:rsid w:val="00400930"/>
    <w:rsid w:val="00402634"/>
    <w:rsid w:val="00405E8F"/>
    <w:rsid w:val="004062FC"/>
    <w:rsid w:val="004078BD"/>
    <w:rsid w:val="0041061B"/>
    <w:rsid w:val="0041176D"/>
    <w:rsid w:val="00411A58"/>
    <w:rsid w:val="00415D65"/>
    <w:rsid w:val="0041691D"/>
    <w:rsid w:val="004174D6"/>
    <w:rsid w:val="00422335"/>
    <w:rsid w:val="004247B8"/>
    <w:rsid w:val="00426DD3"/>
    <w:rsid w:val="0043058A"/>
    <w:rsid w:val="004317B9"/>
    <w:rsid w:val="00432248"/>
    <w:rsid w:val="00433F65"/>
    <w:rsid w:val="00435C81"/>
    <w:rsid w:val="004404F7"/>
    <w:rsid w:val="00451D8F"/>
    <w:rsid w:val="0045305E"/>
    <w:rsid w:val="00453D25"/>
    <w:rsid w:val="0046099A"/>
    <w:rsid w:val="004633F5"/>
    <w:rsid w:val="0047286F"/>
    <w:rsid w:val="00481C9C"/>
    <w:rsid w:val="00481FAC"/>
    <w:rsid w:val="004827A6"/>
    <w:rsid w:val="0048371E"/>
    <w:rsid w:val="004924CC"/>
    <w:rsid w:val="0049259A"/>
    <w:rsid w:val="004A07CD"/>
    <w:rsid w:val="004A1690"/>
    <w:rsid w:val="004A196A"/>
    <w:rsid w:val="004A42EB"/>
    <w:rsid w:val="004A6915"/>
    <w:rsid w:val="004A704D"/>
    <w:rsid w:val="004B4F8E"/>
    <w:rsid w:val="004C1639"/>
    <w:rsid w:val="004C465D"/>
    <w:rsid w:val="004D29B7"/>
    <w:rsid w:val="004D2B5F"/>
    <w:rsid w:val="004D7950"/>
    <w:rsid w:val="004D7FBD"/>
    <w:rsid w:val="004E3A06"/>
    <w:rsid w:val="004E3BE9"/>
    <w:rsid w:val="004E46A6"/>
    <w:rsid w:val="004E508D"/>
    <w:rsid w:val="004E7862"/>
    <w:rsid w:val="004F1FFA"/>
    <w:rsid w:val="004F3B06"/>
    <w:rsid w:val="0050165F"/>
    <w:rsid w:val="005021F4"/>
    <w:rsid w:val="00506D9B"/>
    <w:rsid w:val="0051381B"/>
    <w:rsid w:val="005245F1"/>
    <w:rsid w:val="0052533F"/>
    <w:rsid w:val="005278C6"/>
    <w:rsid w:val="00532D58"/>
    <w:rsid w:val="0053385E"/>
    <w:rsid w:val="00534112"/>
    <w:rsid w:val="00536CB6"/>
    <w:rsid w:val="005431DF"/>
    <w:rsid w:val="00547554"/>
    <w:rsid w:val="00552929"/>
    <w:rsid w:val="0055384F"/>
    <w:rsid w:val="00553D9A"/>
    <w:rsid w:val="00556221"/>
    <w:rsid w:val="00556291"/>
    <w:rsid w:val="00565B61"/>
    <w:rsid w:val="00567340"/>
    <w:rsid w:val="0057343F"/>
    <w:rsid w:val="005739B9"/>
    <w:rsid w:val="0057791E"/>
    <w:rsid w:val="00580037"/>
    <w:rsid w:val="0058040A"/>
    <w:rsid w:val="005809BD"/>
    <w:rsid w:val="00580DDB"/>
    <w:rsid w:val="00581E72"/>
    <w:rsid w:val="00585BF6"/>
    <w:rsid w:val="00586278"/>
    <w:rsid w:val="0058768B"/>
    <w:rsid w:val="0059230D"/>
    <w:rsid w:val="00595EBC"/>
    <w:rsid w:val="005A1C7E"/>
    <w:rsid w:val="005A4441"/>
    <w:rsid w:val="005A6C3A"/>
    <w:rsid w:val="005B17D2"/>
    <w:rsid w:val="005B1D72"/>
    <w:rsid w:val="005B77DE"/>
    <w:rsid w:val="005B7904"/>
    <w:rsid w:val="005B7FFE"/>
    <w:rsid w:val="005C07FB"/>
    <w:rsid w:val="005C5307"/>
    <w:rsid w:val="005C679A"/>
    <w:rsid w:val="005C6ED7"/>
    <w:rsid w:val="005C72B0"/>
    <w:rsid w:val="005D0791"/>
    <w:rsid w:val="005D0A20"/>
    <w:rsid w:val="005D37E1"/>
    <w:rsid w:val="005D4038"/>
    <w:rsid w:val="005D5779"/>
    <w:rsid w:val="005D719A"/>
    <w:rsid w:val="005D7A92"/>
    <w:rsid w:val="005E0A3E"/>
    <w:rsid w:val="005E2A7D"/>
    <w:rsid w:val="005E2CB0"/>
    <w:rsid w:val="005E326E"/>
    <w:rsid w:val="005F12CD"/>
    <w:rsid w:val="005F1C3A"/>
    <w:rsid w:val="005F3050"/>
    <w:rsid w:val="005F44CD"/>
    <w:rsid w:val="006025B7"/>
    <w:rsid w:val="00603A4B"/>
    <w:rsid w:val="00604B46"/>
    <w:rsid w:val="00614033"/>
    <w:rsid w:val="00615AC0"/>
    <w:rsid w:val="00617821"/>
    <w:rsid w:val="00617FBC"/>
    <w:rsid w:val="00622DCD"/>
    <w:rsid w:val="00622F3E"/>
    <w:rsid w:val="00624487"/>
    <w:rsid w:val="00625CB9"/>
    <w:rsid w:val="00626D09"/>
    <w:rsid w:val="0063034C"/>
    <w:rsid w:val="00632BA6"/>
    <w:rsid w:val="006347B6"/>
    <w:rsid w:val="006370A1"/>
    <w:rsid w:val="00652B80"/>
    <w:rsid w:val="00655634"/>
    <w:rsid w:val="00655F6F"/>
    <w:rsid w:val="00657442"/>
    <w:rsid w:val="00657EA6"/>
    <w:rsid w:val="006608BB"/>
    <w:rsid w:val="006609A6"/>
    <w:rsid w:val="00661E4C"/>
    <w:rsid w:val="0066382F"/>
    <w:rsid w:val="0066667E"/>
    <w:rsid w:val="00670427"/>
    <w:rsid w:val="006705EC"/>
    <w:rsid w:val="00672B05"/>
    <w:rsid w:val="00672BDC"/>
    <w:rsid w:val="0068277A"/>
    <w:rsid w:val="00693A69"/>
    <w:rsid w:val="00693DE9"/>
    <w:rsid w:val="00696661"/>
    <w:rsid w:val="006A1353"/>
    <w:rsid w:val="006A1C55"/>
    <w:rsid w:val="006A2EEE"/>
    <w:rsid w:val="006A493A"/>
    <w:rsid w:val="006A6AB5"/>
    <w:rsid w:val="006B14D6"/>
    <w:rsid w:val="006B582B"/>
    <w:rsid w:val="006B588F"/>
    <w:rsid w:val="006B633D"/>
    <w:rsid w:val="006C1E29"/>
    <w:rsid w:val="006C284F"/>
    <w:rsid w:val="006C3594"/>
    <w:rsid w:val="006E3A23"/>
    <w:rsid w:val="006E5D3A"/>
    <w:rsid w:val="006F7D27"/>
    <w:rsid w:val="00700EB9"/>
    <w:rsid w:val="00701FD8"/>
    <w:rsid w:val="007023FB"/>
    <w:rsid w:val="00702C5C"/>
    <w:rsid w:val="00702E2A"/>
    <w:rsid w:val="00703F03"/>
    <w:rsid w:val="00707D06"/>
    <w:rsid w:val="0071266E"/>
    <w:rsid w:val="00713485"/>
    <w:rsid w:val="00717D48"/>
    <w:rsid w:val="00721272"/>
    <w:rsid w:val="00726B4D"/>
    <w:rsid w:val="007302E5"/>
    <w:rsid w:val="007321D0"/>
    <w:rsid w:val="00741D55"/>
    <w:rsid w:val="00744EA8"/>
    <w:rsid w:val="007530AF"/>
    <w:rsid w:val="007542D4"/>
    <w:rsid w:val="007578BC"/>
    <w:rsid w:val="00761DFA"/>
    <w:rsid w:val="007678A9"/>
    <w:rsid w:val="00775791"/>
    <w:rsid w:val="007814D3"/>
    <w:rsid w:val="00785B4E"/>
    <w:rsid w:val="00791AF9"/>
    <w:rsid w:val="00791CF5"/>
    <w:rsid w:val="00792D7F"/>
    <w:rsid w:val="00797700"/>
    <w:rsid w:val="007A16CD"/>
    <w:rsid w:val="007B070A"/>
    <w:rsid w:val="007B0F4F"/>
    <w:rsid w:val="007B58E1"/>
    <w:rsid w:val="007B6761"/>
    <w:rsid w:val="007B6D40"/>
    <w:rsid w:val="007C21A8"/>
    <w:rsid w:val="007C3A52"/>
    <w:rsid w:val="007C63A3"/>
    <w:rsid w:val="007D54A3"/>
    <w:rsid w:val="007D68A0"/>
    <w:rsid w:val="007D7771"/>
    <w:rsid w:val="007E5FE0"/>
    <w:rsid w:val="007F097E"/>
    <w:rsid w:val="007F26BE"/>
    <w:rsid w:val="007F5970"/>
    <w:rsid w:val="007F79AD"/>
    <w:rsid w:val="00801F9B"/>
    <w:rsid w:val="0080258F"/>
    <w:rsid w:val="00803BB7"/>
    <w:rsid w:val="008061DA"/>
    <w:rsid w:val="008075DF"/>
    <w:rsid w:val="008171B7"/>
    <w:rsid w:val="0082095A"/>
    <w:rsid w:val="00821086"/>
    <w:rsid w:val="00821694"/>
    <w:rsid w:val="00823494"/>
    <w:rsid w:val="008257F1"/>
    <w:rsid w:val="008274AA"/>
    <w:rsid w:val="008307B7"/>
    <w:rsid w:val="00834538"/>
    <w:rsid w:val="008410FD"/>
    <w:rsid w:val="0084248A"/>
    <w:rsid w:val="00853457"/>
    <w:rsid w:val="0086210B"/>
    <w:rsid w:val="00863BD3"/>
    <w:rsid w:val="00865464"/>
    <w:rsid w:val="00866649"/>
    <w:rsid w:val="00880D92"/>
    <w:rsid w:val="008915A6"/>
    <w:rsid w:val="00891784"/>
    <w:rsid w:val="00892DA5"/>
    <w:rsid w:val="00893415"/>
    <w:rsid w:val="00894BE3"/>
    <w:rsid w:val="008A5020"/>
    <w:rsid w:val="008A5609"/>
    <w:rsid w:val="008A5820"/>
    <w:rsid w:val="008A67AE"/>
    <w:rsid w:val="008B2082"/>
    <w:rsid w:val="008B33F8"/>
    <w:rsid w:val="008B5533"/>
    <w:rsid w:val="008C0A31"/>
    <w:rsid w:val="008C3818"/>
    <w:rsid w:val="008C450C"/>
    <w:rsid w:val="008C47B8"/>
    <w:rsid w:val="008C55A0"/>
    <w:rsid w:val="008D10C6"/>
    <w:rsid w:val="008D1C7E"/>
    <w:rsid w:val="008D322C"/>
    <w:rsid w:val="008D35A9"/>
    <w:rsid w:val="008E2B53"/>
    <w:rsid w:val="008E7292"/>
    <w:rsid w:val="008F443A"/>
    <w:rsid w:val="0090143F"/>
    <w:rsid w:val="00901E2B"/>
    <w:rsid w:val="00905F58"/>
    <w:rsid w:val="009078C9"/>
    <w:rsid w:val="00911881"/>
    <w:rsid w:val="00916B8C"/>
    <w:rsid w:val="009202EB"/>
    <w:rsid w:val="009267A3"/>
    <w:rsid w:val="009314D3"/>
    <w:rsid w:val="00932FDE"/>
    <w:rsid w:val="0093452A"/>
    <w:rsid w:val="00934885"/>
    <w:rsid w:val="00934F1B"/>
    <w:rsid w:val="00935CB2"/>
    <w:rsid w:val="00935DBB"/>
    <w:rsid w:val="00940071"/>
    <w:rsid w:val="009431D0"/>
    <w:rsid w:val="00943998"/>
    <w:rsid w:val="009441B6"/>
    <w:rsid w:val="00947F4D"/>
    <w:rsid w:val="009614F7"/>
    <w:rsid w:val="009652D8"/>
    <w:rsid w:val="00966D99"/>
    <w:rsid w:val="00976F5D"/>
    <w:rsid w:val="00980C1C"/>
    <w:rsid w:val="00991A6A"/>
    <w:rsid w:val="0099371F"/>
    <w:rsid w:val="00994B3E"/>
    <w:rsid w:val="009A49C5"/>
    <w:rsid w:val="009A4F71"/>
    <w:rsid w:val="009A5854"/>
    <w:rsid w:val="009B1162"/>
    <w:rsid w:val="009B1A82"/>
    <w:rsid w:val="009B2F14"/>
    <w:rsid w:val="009B4E73"/>
    <w:rsid w:val="009C52E4"/>
    <w:rsid w:val="009C5924"/>
    <w:rsid w:val="009C6B6A"/>
    <w:rsid w:val="009D1A6A"/>
    <w:rsid w:val="009D442C"/>
    <w:rsid w:val="009D63F3"/>
    <w:rsid w:val="009E346E"/>
    <w:rsid w:val="009E4621"/>
    <w:rsid w:val="009E60FD"/>
    <w:rsid w:val="009E6159"/>
    <w:rsid w:val="009E73F8"/>
    <w:rsid w:val="009E792C"/>
    <w:rsid w:val="009F1035"/>
    <w:rsid w:val="009F109C"/>
    <w:rsid w:val="009F174F"/>
    <w:rsid w:val="009F1F73"/>
    <w:rsid w:val="009F56A4"/>
    <w:rsid w:val="009F58B9"/>
    <w:rsid w:val="009F590A"/>
    <w:rsid w:val="00A009B0"/>
    <w:rsid w:val="00A01E0D"/>
    <w:rsid w:val="00A01ED1"/>
    <w:rsid w:val="00A04F3B"/>
    <w:rsid w:val="00A058E5"/>
    <w:rsid w:val="00A10EF4"/>
    <w:rsid w:val="00A11A6D"/>
    <w:rsid w:val="00A15556"/>
    <w:rsid w:val="00A20077"/>
    <w:rsid w:val="00A224B5"/>
    <w:rsid w:val="00A24C2A"/>
    <w:rsid w:val="00A24D1B"/>
    <w:rsid w:val="00A26E8B"/>
    <w:rsid w:val="00A35DE7"/>
    <w:rsid w:val="00A37544"/>
    <w:rsid w:val="00A4052A"/>
    <w:rsid w:val="00A40B6C"/>
    <w:rsid w:val="00A42BB7"/>
    <w:rsid w:val="00A43CBE"/>
    <w:rsid w:val="00A46C34"/>
    <w:rsid w:val="00A549FE"/>
    <w:rsid w:val="00A55FFA"/>
    <w:rsid w:val="00A563DC"/>
    <w:rsid w:val="00A71DE9"/>
    <w:rsid w:val="00A7482B"/>
    <w:rsid w:val="00A76547"/>
    <w:rsid w:val="00A847C1"/>
    <w:rsid w:val="00A94095"/>
    <w:rsid w:val="00AA2881"/>
    <w:rsid w:val="00AA6B1D"/>
    <w:rsid w:val="00AB3899"/>
    <w:rsid w:val="00AB4ED1"/>
    <w:rsid w:val="00AB74D7"/>
    <w:rsid w:val="00AB7F4E"/>
    <w:rsid w:val="00AC30F6"/>
    <w:rsid w:val="00AC371C"/>
    <w:rsid w:val="00AC3D9A"/>
    <w:rsid w:val="00AC69E0"/>
    <w:rsid w:val="00AD230A"/>
    <w:rsid w:val="00AD5C82"/>
    <w:rsid w:val="00AD6A0E"/>
    <w:rsid w:val="00AE43A4"/>
    <w:rsid w:val="00AF5232"/>
    <w:rsid w:val="00AF5798"/>
    <w:rsid w:val="00AF5EBB"/>
    <w:rsid w:val="00AF69A2"/>
    <w:rsid w:val="00B006A7"/>
    <w:rsid w:val="00B05465"/>
    <w:rsid w:val="00B143CF"/>
    <w:rsid w:val="00B14CC7"/>
    <w:rsid w:val="00B21AA9"/>
    <w:rsid w:val="00B2711B"/>
    <w:rsid w:val="00B32121"/>
    <w:rsid w:val="00B365C4"/>
    <w:rsid w:val="00B37ACA"/>
    <w:rsid w:val="00B402A3"/>
    <w:rsid w:val="00B4423A"/>
    <w:rsid w:val="00B46526"/>
    <w:rsid w:val="00B508BA"/>
    <w:rsid w:val="00B51822"/>
    <w:rsid w:val="00B519E8"/>
    <w:rsid w:val="00B531F9"/>
    <w:rsid w:val="00B56D13"/>
    <w:rsid w:val="00B56F7E"/>
    <w:rsid w:val="00B60929"/>
    <w:rsid w:val="00B6192F"/>
    <w:rsid w:val="00B72455"/>
    <w:rsid w:val="00B774C7"/>
    <w:rsid w:val="00B81D8E"/>
    <w:rsid w:val="00B822D2"/>
    <w:rsid w:val="00B82417"/>
    <w:rsid w:val="00B90740"/>
    <w:rsid w:val="00B92DD4"/>
    <w:rsid w:val="00BA1D89"/>
    <w:rsid w:val="00BA1E4C"/>
    <w:rsid w:val="00BA3E5D"/>
    <w:rsid w:val="00BA6E8F"/>
    <w:rsid w:val="00BB2834"/>
    <w:rsid w:val="00BB7414"/>
    <w:rsid w:val="00BC0427"/>
    <w:rsid w:val="00BC19FC"/>
    <w:rsid w:val="00BC1DC9"/>
    <w:rsid w:val="00BC5781"/>
    <w:rsid w:val="00BD1325"/>
    <w:rsid w:val="00BD21A8"/>
    <w:rsid w:val="00BE0C05"/>
    <w:rsid w:val="00BE1530"/>
    <w:rsid w:val="00BE2755"/>
    <w:rsid w:val="00BE367E"/>
    <w:rsid w:val="00BE4595"/>
    <w:rsid w:val="00BE4BF3"/>
    <w:rsid w:val="00BF09A5"/>
    <w:rsid w:val="00C010BF"/>
    <w:rsid w:val="00C033B8"/>
    <w:rsid w:val="00C1223F"/>
    <w:rsid w:val="00C15D7A"/>
    <w:rsid w:val="00C218B5"/>
    <w:rsid w:val="00C23F93"/>
    <w:rsid w:val="00C267C3"/>
    <w:rsid w:val="00C2687F"/>
    <w:rsid w:val="00C26EAA"/>
    <w:rsid w:val="00C30DBC"/>
    <w:rsid w:val="00C31B60"/>
    <w:rsid w:val="00C33B3C"/>
    <w:rsid w:val="00C3798C"/>
    <w:rsid w:val="00C40661"/>
    <w:rsid w:val="00C411A4"/>
    <w:rsid w:val="00C44DF2"/>
    <w:rsid w:val="00C537BA"/>
    <w:rsid w:val="00C54691"/>
    <w:rsid w:val="00C54B24"/>
    <w:rsid w:val="00C57377"/>
    <w:rsid w:val="00C61E14"/>
    <w:rsid w:val="00C61F8E"/>
    <w:rsid w:val="00C62806"/>
    <w:rsid w:val="00C67677"/>
    <w:rsid w:val="00C67FAD"/>
    <w:rsid w:val="00C71DDC"/>
    <w:rsid w:val="00C726F7"/>
    <w:rsid w:val="00C72E92"/>
    <w:rsid w:val="00C74C80"/>
    <w:rsid w:val="00C754AB"/>
    <w:rsid w:val="00C76228"/>
    <w:rsid w:val="00C80621"/>
    <w:rsid w:val="00C82E2E"/>
    <w:rsid w:val="00C92151"/>
    <w:rsid w:val="00C92F8E"/>
    <w:rsid w:val="00C949F1"/>
    <w:rsid w:val="00CB0D22"/>
    <w:rsid w:val="00CC044A"/>
    <w:rsid w:val="00CC3394"/>
    <w:rsid w:val="00CC56AD"/>
    <w:rsid w:val="00CD032C"/>
    <w:rsid w:val="00CD0AC0"/>
    <w:rsid w:val="00CD2834"/>
    <w:rsid w:val="00CD64F9"/>
    <w:rsid w:val="00CE13D5"/>
    <w:rsid w:val="00CE289A"/>
    <w:rsid w:val="00CF02AA"/>
    <w:rsid w:val="00CF3909"/>
    <w:rsid w:val="00CF3ACB"/>
    <w:rsid w:val="00CF5C7E"/>
    <w:rsid w:val="00D06497"/>
    <w:rsid w:val="00D07026"/>
    <w:rsid w:val="00D1351F"/>
    <w:rsid w:val="00D137CD"/>
    <w:rsid w:val="00D1623D"/>
    <w:rsid w:val="00D16CCD"/>
    <w:rsid w:val="00D210F2"/>
    <w:rsid w:val="00D30CB5"/>
    <w:rsid w:val="00D344A9"/>
    <w:rsid w:val="00D45484"/>
    <w:rsid w:val="00D50E00"/>
    <w:rsid w:val="00D54487"/>
    <w:rsid w:val="00D6226D"/>
    <w:rsid w:val="00D64D4A"/>
    <w:rsid w:val="00D65832"/>
    <w:rsid w:val="00D73564"/>
    <w:rsid w:val="00D73937"/>
    <w:rsid w:val="00D74E61"/>
    <w:rsid w:val="00D842B5"/>
    <w:rsid w:val="00D9514A"/>
    <w:rsid w:val="00D96E6A"/>
    <w:rsid w:val="00D972A2"/>
    <w:rsid w:val="00DA0402"/>
    <w:rsid w:val="00DA0E5E"/>
    <w:rsid w:val="00DA1D5E"/>
    <w:rsid w:val="00DA2E7B"/>
    <w:rsid w:val="00DA51D0"/>
    <w:rsid w:val="00DB1CB0"/>
    <w:rsid w:val="00DB3CC6"/>
    <w:rsid w:val="00DB4D03"/>
    <w:rsid w:val="00DB650C"/>
    <w:rsid w:val="00DC419F"/>
    <w:rsid w:val="00DC4475"/>
    <w:rsid w:val="00DC7FC0"/>
    <w:rsid w:val="00DD0541"/>
    <w:rsid w:val="00DD08DF"/>
    <w:rsid w:val="00DD18A1"/>
    <w:rsid w:val="00DD3CC6"/>
    <w:rsid w:val="00DE051A"/>
    <w:rsid w:val="00DE0577"/>
    <w:rsid w:val="00DE0CF8"/>
    <w:rsid w:val="00DE1EF8"/>
    <w:rsid w:val="00DE3431"/>
    <w:rsid w:val="00DE34F1"/>
    <w:rsid w:val="00DE5FBE"/>
    <w:rsid w:val="00DF40A6"/>
    <w:rsid w:val="00DF6670"/>
    <w:rsid w:val="00DF6C71"/>
    <w:rsid w:val="00E008A8"/>
    <w:rsid w:val="00E04903"/>
    <w:rsid w:val="00E04F7F"/>
    <w:rsid w:val="00E06B12"/>
    <w:rsid w:val="00E078EF"/>
    <w:rsid w:val="00E1477D"/>
    <w:rsid w:val="00E1655D"/>
    <w:rsid w:val="00E16969"/>
    <w:rsid w:val="00E2091D"/>
    <w:rsid w:val="00E21981"/>
    <w:rsid w:val="00E2380D"/>
    <w:rsid w:val="00E26FB0"/>
    <w:rsid w:val="00E30D56"/>
    <w:rsid w:val="00E32A5E"/>
    <w:rsid w:val="00E36736"/>
    <w:rsid w:val="00E44BA7"/>
    <w:rsid w:val="00E44E21"/>
    <w:rsid w:val="00E455D6"/>
    <w:rsid w:val="00E46535"/>
    <w:rsid w:val="00E56E83"/>
    <w:rsid w:val="00E613C1"/>
    <w:rsid w:val="00E629B1"/>
    <w:rsid w:val="00E7167A"/>
    <w:rsid w:val="00E73761"/>
    <w:rsid w:val="00E73BFF"/>
    <w:rsid w:val="00E75703"/>
    <w:rsid w:val="00E75BDB"/>
    <w:rsid w:val="00E77AE1"/>
    <w:rsid w:val="00E80FEE"/>
    <w:rsid w:val="00E85B6A"/>
    <w:rsid w:val="00E923AD"/>
    <w:rsid w:val="00E92A03"/>
    <w:rsid w:val="00E947C2"/>
    <w:rsid w:val="00E967E3"/>
    <w:rsid w:val="00EA0802"/>
    <w:rsid w:val="00EA1393"/>
    <w:rsid w:val="00EA5744"/>
    <w:rsid w:val="00EA7D68"/>
    <w:rsid w:val="00EB1460"/>
    <w:rsid w:val="00EB3C09"/>
    <w:rsid w:val="00EC4166"/>
    <w:rsid w:val="00ED0AA2"/>
    <w:rsid w:val="00ED1951"/>
    <w:rsid w:val="00ED325C"/>
    <w:rsid w:val="00ED660E"/>
    <w:rsid w:val="00ED7B0F"/>
    <w:rsid w:val="00EE3E8B"/>
    <w:rsid w:val="00EE51C9"/>
    <w:rsid w:val="00EF54B8"/>
    <w:rsid w:val="00EF65D4"/>
    <w:rsid w:val="00F006C0"/>
    <w:rsid w:val="00F04C17"/>
    <w:rsid w:val="00F11998"/>
    <w:rsid w:val="00F11B11"/>
    <w:rsid w:val="00F12A28"/>
    <w:rsid w:val="00F13515"/>
    <w:rsid w:val="00F14DE3"/>
    <w:rsid w:val="00F20B31"/>
    <w:rsid w:val="00F3316D"/>
    <w:rsid w:val="00F344A0"/>
    <w:rsid w:val="00F40D5B"/>
    <w:rsid w:val="00F42702"/>
    <w:rsid w:val="00F457AB"/>
    <w:rsid w:val="00F459BE"/>
    <w:rsid w:val="00F4662F"/>
    <w:rsid w:val="00F50536"/>
    <w:rsid w:val="00F5169A"/>
    <w:rsid w:val="00F52ADC"/>
    <w:rsid w:val="00F55BFD"/>
    <w:rsid w:val="00F55DE8"/>
    <w:rsid w:val="00F72CEE"/>
    <w:rsid w:val="00F74258"/>
    <w:rsid w:val="00F74884"/>
    <w:rsid w:val="00F76133"/>
    <w:rsid w:val="00F76C49"/>
    <w:rsid w:val="00F777EA"/>
    <w:rsid w:val="00F82422"/>
    <w:rsid w:val="00F84AC1"/>
    <w:rsid w:val="00F85984"/>
    <w:rsid w:val="00F87193"/>
    <w:rsid w:val="00F97D26"/>
    <w:rsid w:val="00FA0069"/>
    <w:rsid w:val="00FA1808"/>
    <w:rsid w:val="00FA6E08"/>
    <w:rsid w:val="00FA7805"/>
    <w:rsid w:val="00FA7D00"/>
    <w:rsid w:val="00FB4312"/>
    <w:rsid w:val="00FB701B"/>
    <w:rsid w:val="00FB7C64"/>
    <w:rsid w:val="00FC18AF"/>
    <w:rsid w:val="00FC2925"/>
    <w:rsid w:val="00FC5915"/>
    <w:rsid w:val="00FD01BA"/>
    <w:rsid w:val="00FD5D17"/>
    <w:rsid w:val="00FE6CF1"/>
    <w:rsid w:val="00FF0CB8"/>
    <w:rsid w:val="00FF5F97"/>
    <w:rsid w:val="00FF7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D697079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1B6"/>
    <w:pPr>
      <w:spacing w:after="320"/>
    </w:pPr>
    <w:rPr>
      <w:rFonts w:ascii="Gill Sans MT" w:hAnsi="Gill Sans M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79103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947A9"/>
    <w:pPr>
      <w:spacing w:after="0" w:line="240" w:lineRule="auto"/>
    </w:pPr>
    <w:rPr>
      <w:rFonts w:ascii="Gill Sans MT" w:hAnsi="Gill Sans MT"/>
      <w:sz w:val="24"/>
    </w:rPr>
  </w:style>
  <w:style w:type="table" w:styleId="TableGrid">
    <w:name w:val="Table Grid"/>
    <w:basedOn w:val="TableNormal"/>
    <w:uiPriority w:val="39"/>
    <w:rsid w:val="0042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6C3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9259A"/>
    <w:rPr>
      <w:color w:val="C09E5B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2556A"/>
    <w:rPr>
      <w:rFonts w:ascii="Times New Roman" w:hAnsi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923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23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230D"/>
    <w:rPr>
      <w:rFonts w:ascii="Gill Sans MT" w:hAnsi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3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30D"/>
    <w:rPr>
      <w:rFonts w:ascii="Gill Sans MT" w:hAnsi="Gill Sans MT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1116B"/>
    <w:rPr>
      <w:color w:val="2B579A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45484"/>
    <w:rPr>
      <w:i/>
      <w:iCs/>
    </w:rPr>
  </w:style>
  <w:style w:type="table" w:customStyle="1" w:styleId="TableGrid1">
    <w:name w:val="Table Grid1"/>
    <w:basedOn w:val="TableNormal"/>
    <w:next w:val="TableGrid"/>
    <w:uiPriority w:val="59"/>
    <w:rsid w:val="00F13515"/>
    <w:pPr>
      <w:spacing w:after="0" w:line="240" w:lineRule="auto"/>
    </w:pPr>
    <w:rPr>
      <w:rFonts w:ascii="Calibri" w:eastAsia="Times New Roman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5Dark">
    <w:name w:val="List Table 5 Dark"/>
    <w:basedOn w:val="TableNormal"/>
    <w:uiPriority w:val="50"/>
    <w:rsid w:val="002D455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9103B" w:themeColor="text1"/>
        <w:left w:val="single" w:sz="24" w:space="0" w:color="79103B" w:themeColor="text1"/>
        <w:bottom w:val="single" w:sz="24" w:space="0" w:color="79103B" w:themeColor="text1"/>
        <w:right w:val="single" w:sz="24" w:space="0" w:color="79103B" w:themeColor="text1"/>
      </w:tblBorders>
    </w:tblPr>
    <w:tcPr>
      <w:shd w:val="clear" w:color="auto" w:fill="79103B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4">
    <w:name w:val="List Table 6 Colorful Accent 4"/>
    <w:basedOn w:val="TableNormal"/>
    <w:uiPriority w:val="51"/>
    <w:rsid w:val="002D4556"/>
    <w:pPr>
      <w:spacing w:after="0" w:line="240" w:lineRule="auto"/>
    </w:pPr>
    <w:rPr>
      <w:color w:val="6A2C40" w:themeColor="accent4" w:themeShade="BF"/>
    </w:rPr>
    <w:tblPr>
      <w:tblStyleRowBandSize w:val="1"/>
      <w:tblStyleColBandSize w:val="1"/>
      <w:tblBorders>
        <w:top w:val="single" w:sz="4" w:space="0" w:color="8F3B56" w:themeColor="accent4"/>
        <w:bottom w:val="single" w:sz="4" w:space="0" w:color="8F3B5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F3B5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F3B5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3DB" w:themeFill="accent4" w:themeFillTint="33"/>
      </w:tcPr>
    </w:tblStylePr>
    <w:tblStylePr w:type="band1Horz">
      <w:tblPr/>
      <w:tcPr>
        <w:shd w:val="clear" w:color="auto" w:fill="EDD3DB" w:themeFill="accent4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2D455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3">
    <w:name w:val="List Table 4 Accent 3"/>
    <w:basedOn w:val="TableNormal"/>
    <w:uiPriority w:val="49"/>
    <w:rsid w:val="00453D2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Default">
    <w:name w:val="Default"/>
    <w:rsid w:val="00E629B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8635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8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5303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8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1500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2031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9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488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3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U_Colour_Palette">
      <a:dk1>
        <a:srgbClr val="79103B"/>
      </a:dk1>
      <a:lt1>
        <a:sysClr val="window" lastClr="FFFFFF"/>
      </a:lt1>
      <a:dk2>
        <a:srgbClr val="C09E5B"/>
      </a:dk2>
      <a:lt2>
        <a:srgbClr val="E7E6E6"/>
      </a:lt2>
      <a:accent1>
        <a:srgbClr val="79103B"/>
      </a:accent1>
      <a:accent2>
        <a:srgbClr val="C09E5B"/>
      </a:accent2>
      <a:accent3>
        <a:srgbClr val="A5A5A5"/>
      </a:accent3>
      <a:accent4>
        <a:srgbClr val="8F3B56"/>
      </a:accent4>
      <a:accent5>
        <a:srgbClr val="B78391"/>
      </a:accent5>
      <a:accent6>
        <a:srgbClr val="CCB17B"/>
      </a:accent6>
      <a:hlink>
        <a:srgbClr val="79103B"/>
      </a:hlink>
      <a:folHlink>
        <a:srgbClr val="C09E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2FD08A84C77046B148F99DC8D5366F" ma:contentTypeVersion="2" ma:contentTypeDescription="Create a new document." ma:contentTypeScope="" ma:versionID="378bf1b298192993c2c05f0eee5f0a2a">
  <xsd:schema xmlns:xsd="http://www.w3.org/2001/XMLSchema" xmlns:xs="http://www.w3.org/2001/XMLSchema" xmlns:p="http://schemas.microsoft.com/office/2006/metadata/properties" xmlns:ns1="http://schemas.microsoft.com/sharepoint/v3" xmlns:ns2="3d0ffbf4-0ab1-4e4b-bd8c-865f61d41201" targetNamespace="http://schemas.microsoft.com/office/2006/metadata/properties" ma:root="true" ma:fieldsID="0358fc54e04717fd1f8ea0dccb55e9fc" ns1:_="" ns2:_="">
    <xsd:import namespace="http://schemas.microsoft.com/sharepoint/v3"/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C50D398-7423-4B4E-94E7-021EAF3CA5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A0F46A-2A5B-428F-BDE7-18328DD296C7}"/>
</file>

<file path=customXml/itemProps3.xml><?xml version="1.0" encoding="utf-8"?>
<ds:datastoreItem xmlns:ds="http://schemas.openxmlformats.org/officeDocument/2006/customXml" ds:itemID="{F03EC191-850F-4AF0-8FDA-A00829851E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12EB6A-64F7-428C-8028-F4A07AA01043}">
  <ds:schemaRefs>
    <ds:schemaRef ds:uri="f753192c-68cf-4693-bc3a-e1d4ce5219f6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4</Words>
  <Characters>2624</Characters>
  <Application>Microsoft Office Word</Application>
  <DocSecurity>0</DocSecurity>
  <Lines>12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van Rooyen</dc:creator>
  <cp:keywords/>
  <dc:description/>
  <cp:lastModifiedBy>De Jager, W [wandadj@sun.ac.za]</cp:lastModifiedBy>
  <cp:revision>3</cp:revision>
  <cp:lastPrinted>2023-11-08T14:08:00Z</cp:lastPrinted>
  <dcterms:created xsi:type="dcterms:W3CDTF">2023-11-15T08:07:00Z</dcterms:created>
  <dcterms:modified xsi:type="dcterms:W3CDTF">2023-11-15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FD08A84C77046B148F99DC8D5366F</vt:lpwstr>
  </property>
  <property fmtid="{D5CDD505-2E9C-101B-9397-08002B2CF9AE}" pid="3" name="GrammarlyDocumentId">
    <vt:lpwstr>11a67b29515a7733b5087a8bc7d96ab3eff37f8748f3a064eb6709f65645d95e</vt:lpwstr>
  </property>
</Properties>
</file>